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199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0"/>
        <w:gridCol w:w="1403"/>
        <w:gridCol w:w="1621"/>
        <w:gridCol w:w="78"/>
        <w:gridCol w:w="145"/>
        <w:gridCol w:w="15"/>
        <w:gridCol w:w="2741"/>
        <w:gridCol w:w="3756"/>
        <w:gridCol w:w="855"/>
        <w:gridCol w:w="425"/>
      </w:tblGrid>
      <w:tr w:rsidR="00941516" w:rsidRPr="00824C71" w:rsidTr="006C04B4">
        <w:trPr>
          <w:trHeight w:val="940"/>
        </w:trPr>
        <w:tc>
          <w:tcPr>
            <w:tcW w:w="156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:rsidR="00941516" w:rsidRPr="00824C71" w:rsidRDefault="00816B72" w:rsidP="00D2253A">
            <w:pPr>
              <w:pStyle w:val="stBilgi"/>
              <w:tabs>
                <w:tab w:val="clear" w:pos="4536"/>
                <w:tab w:val="clear" w:pos="9072"/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>
                  <wp:extent cx="609600" cy="819150"/>
                  <wp:effectExtent l="0" t="0" r="0" b="0"/>
                  <wp:docPr id="1" name="Resim 3" descr="Açıklama: dikey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 descr="Açıklama: dikey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36" w:type="dxa"/>
            <w:gridSpan w:val="8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:rsidR="00941516" w:rsidRPr="00500F05" w:rsidRDefault="00941516" w:rsidP="00500F05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b/>
                <w:sz w:val="24"/>
              </w:rPr>
            </w:pPr>
            <w:r w:rsidRPr="00500F05">
              <w:rPr>
                <w:b/>
                <w:sz w:val="24"/>
              </w:rPr>
              <w:t>SAKARYA ÜNİVERSİTESİ</w:t>
            </w:r>
          </w:p>
          <w:p w:rsidR="00941516" w:rsidRPr="00500F05" w:rsidRDefault="007E7C15" w:rsidP="00500F05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TEKNİK </w:t>
            </w:r>
            <w:proofErr w:type="gramStart"/>
            <w:r>
              <w:rPr>
                <w:b/>
                <w:sz w:val="24"/>
              </w:rPr>
              <w:t xml:space="preserve">EĞİTİM </w:t>
            </w:r>
            <w:r w:rsidR="00941516" w:rsidRPr="00500F05">
              <w:rPr>
                <w:b/>
                <w:sz w:val="24"/>
              </w:rPr>
              <w:t xml:space="preserve"> FAKÜLTESİ</w:t>
            </w:r>
            <w:proofErr w:type="gramEnd"/>
          </w:p>
          <w:p w:rsidR="00941516" w:rsidRPr="00824C71" w:rsidRDefault="00941516" w:rsidP="007E7C15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szCs w:val="20"/>
              </w:rPr>
            </w:pPr>
            <w:proofErr w:type="gramStart"/>
            <w:r w:rsidRPr="00500F05">
              <w:rPr>
                <w:b/>
                <w:bCs/>
                <w:sz w:val="24"/>
              </w:rPr>
              <w:t>.......................</w:t>
            </w:r>
            <w:proofErr w:type="gramEnd"/>
            <w:r w:rsidR="007E7C15">
              <w:rPr>
                <w:b/>
                <w:bCs/>
                <w:sz w:val="24"/>
              </w:rPr>
              <w:t xml:space="preserve">EĞİTİMİ </w:t>
            </w:r>
            <w:r w:rsidRPr="00500F05">
              <w:rPr>
                <w:b/>
                <w:sz w:val="24"/>
              </w:rPr>
              <w:t>BÖLÜMÜ</w:t>
            </w:r>
          </w:p>
        </w:tc>
      </w:tr>
      <w:tr w:rsidR="00CB46A8" w:rsidRPr="00A65C5D" w:rsidTr="006C04B4">
        <w:trPr>
          <w:cantSplit/>
          <w:trHeight w:val="267"/>
        </w:trPr>
        <w:tc>
          <w:tcPr>
            <w:tcW w:w="11199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B46A8" w:rsidRPr="00A65C5D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65C5D">
              <w:rPr>
                <w:rFonts w:ascii="Arial" w:hAnsi="Arial" w:cs="Arial"/>
                <w:b/>
                <w:sz w:val="22"/>
                <w:szCs w:val="22"/>
              </w:rPr>
              <w:t>STAJ KABUL FORMU</w:t>
            </w:r>
          </w:p>
        </w:tc>
      </w:tr>
      <w:tr w:rsidR="00CB46A8" w:rsidRPr="00824C71" w:rsidTr="006C04B4">
        <w:trPr>
          <w:cantSplit/>
          <w:trHeight w:val="147"/>
        </w:trPr>
        <w:tc>
          <w:tcPr>
            <w:tcW w:w="16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CB46A8" w:rsidRPr="00824C71" w:rsidRDefault="00CB46A8" w:rsidP="002D3E39">
            <w:pPr>
              <w:pStyle w:val="Balk1"/>
              <w:spacing w:line="160" w:lineRule="exact"/>
              <w:rPr>
                <w:b/>
                <w:bCs/>
                <w:szCs w:val="20"/>
              </w:rPr>
            </w:pPr>
          </w:p>
        </w:tc>
        <w:tc>
          <w:tcPr>
            <w:tcW w:w="11039" w:type="dxa"/>
            <w:gridSpan w:val="9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CB46A8" w:rsidRPr="00824C71" w:rsidRDefault="00CB46A8" w:rsidP="002D3E39">
            <w:pPr>
              <w:pStyle w:val="Balk1"/>
              <w:spacing w:line="160" w:lineRule="exact"/>
              <w:jc w:val="both"/>
              <w:rPr>
                <w:b/>
                <w:bCs/>
                <w:szCs w:val="20"/>
              </w:rPr>
            </w:pPr>
          </w:p>
        </w:tc>
      </w:tr>
      <w:tr w:rsidR="00CB46A8" w:rsidRPr="00126813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330"/>
        </w:trPr>
        <w:tc>
          <w:tcPr>
            <w:tcW w:w="11199" w:type="dxa"/>
            <w:gridSpan w:val="10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FFFFFF"/>
          </w:tcPr>
          <w:p w:rsidR="00CB46A8" w:rsidRPr="00352CD7" w:rsidRDefault="00CB46A8" w:rsidP="00702C87">
            <w:pPr>
              <w:pStyle w:val="Balk1"/>
              <w:spacing w:after="100" w:afterAutospacing="1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352CD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(</w:t>
            </w:r>
            <w:r w:rsidRPr="00352CD7">
              <w:rPr>
                <w:rFonts w:ascii="Times New Roman" w:hAnsi="Times New Roman" w:cs="Times New Roman"/>
                <w:b/>
                <w:bCs/>
                <w:color w:val="00B0F0"/>
                <w:sz w:val="16"/>
                <w:szCs w:val="16"/>
                <w:shd w:val="clear" w:color="auto" w:fill="FFFFFF"/>
              </w:rPr>
              <w:t>AÇIKLAMA:  BU ÇERÇEVE İÇİNDEKİ  “1. BÖLÜM” İLGİLİ ÖĞRENCİ TARAFINDAN BİLGİSAYAR ORTAMINDA HAZIRLANACAK</w:t>
            </w:r>
            <w:r w:rsidR="00702C87">
              <w:rPr>
                <w:rFonts w:ascii="Times New Roman" w:hAnsi="Times New Roman" w:cs="Times New Roman"/>
                <w:b/>
                <w:bCs/>
                <w:color w:val="00B0F0"/>
                <w:sz w:val="16"/>
                <w:szCs w:val="16"/>
                <w:shd w:val="clear" w:color="auto" w:fill="FFFFFF"/>
              </w:rPr>
              <w:t>TIR</w:t>
            </w:r>
            <w:r w:rsidRPr="00352CD7">
              <w:rPr>
                <w:rFonts w:ascii="Times New Roman" w:hAnsi="Times New Roman" w:cs="Times New Roman"/>
                <w:b/>
                <w:bCs/>
                <w:color w:val="00B0F0"/>
                <w:sz w:val="16"/>
                <w:szCs w:val="16"/>
                <w:shd w:val="clear" w:color="auto" w:fill="FFFFFF"/>
              </w:rPr>
              <w:t>)</w:t>
            </w:r>
          </w:p>
        </w:tc>
      </w:tr>
      <w:tr w:rsidR="00CB46A8" w:rsidRPr="00AB3C82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5"/>
        </w:trPr>
        <w:tc>
          <w:tcPr>
            <w:tcW w:w="3184" w:type="dxa"/>
            <w:gridSpan w:val="3"/>
            <w:tcBorders>
              <w:top w:val="single" w:sz="8" w:space="0" w:color="auto"/>
              <w:left w:val="single" w:sz="18" w:space="0" w:color="auto"/>
              <w:bottom w:val="single" w:sz="4" w:space="0" w:color="auto"/>
            </w:tcBorders>
            <w:shd w:val="clear" w:color="auto" w:fill="FFFFFF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b/>
                <w:sz w:val="18"/>
                <w:szCs w:val="18"/>
                <w:u w:val="single"/>
              </w:rPr>
            </w:pPr>
            <w:r w:rsidRPr="00352CD7">
              <w:rPr>
                <w:b/>
                <w:sz w:val="18"/>
                <w:szCs w:val="18"/>
                <w:u w:val="single"/>
              </w:rPr>
              <w:t>ÖĞRENCİNİN</w:t>
            </w:r>
          </w:p>
        </w:tc>
        <w:tc>
          <w:tcPr>
            <w:tcW w:w="223" w:type="dxa"/>
            <w:gridSpan w:val="2"/>
            <w:tcBorders>
              <w:top w:val="single" w:sz="8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367" w:type="dxa"/>
            <w:gridSpan w:val="4"/>
            <w:tcBorders>
              <w:bottom w:val="single" w:sz="8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pStyle w:val="Balk1"/>
              <w:tabs>
                <w:tab w:val="left" w:pos="1065"/>
                <w:tab w:val="left" w:pos="1136"/>
              </w:tabs>
              <w:jc w:val="left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318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FFFFFF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Adı ve Soyadı</w:t>
            </w:r>
          </w:p>
        </w:tc>
        <w:tc>
          <w:tcPr>
            <w:tcW w:w="2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b/>
                <w:sz w:val="18"/>
                <w:szCs w:val="18"/>
              </w:rPr>
            </w:pPr>
            <w:r w:rsidRPr="00500F05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367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318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FFFFFF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240" w:lineRule="exact"/>
              <w:jc w:val="both"/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Öğrenci Numarası</w:t>
            </w:r>
          </w:p>
        </w:tc>
        <w:tc>
          <w:tcPr>
            <w:tcW w:w="2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b/>
                <w:sz w:val="18"/>
                <w:szCs w:val="18"/>
              </w:rPr>
            </w:pPr>
            <w:r w:rsidRPr="00500F05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79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318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FFFFFF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240" w:lineRule="exact"/>
              <w:jc w:val="both"/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T.C. Kimlik Numarası</w:t>
            </w:r>
          </w:p>
        </w:tc>
        <w:tc>
          <w:tcPr>
            <w:tcW w:w="2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b/>
                <w:sz w:val="18"/>
                <w:szCs w:val="18"/>
              </w:rPr>
            </w:pPr>
            <w:r w:rsidRPr="00500F05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79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318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FFFFFF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240" w:lineRule="exact"/>
              <w:jc w:val="both"/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Telefon (Cep/Ev)</w:t>
            </w:r>
          </w:p>
        </w:tc>
        <w:tc>
          <w:tcPr>
            <w:tcW w:w="2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b/>
                <w:sz w:val="18"/>
                <w:szCs w:val="18"/>
              </w:rPr>
            </w:pPr>
            <w:r w:rsidRPr="00500F05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79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80"/>
        </w:trPr>
        <w:tc>
          <w:tcPr>
            <w:tcW w:w="160" w:type="dxa"/>
            <w:tcBorders>
              <w:left w:val="single" w:sz="18" w:space="0" w:color="auto"/>
              <w:bottom w:val="single" w:sz="4" w:space="0" w:color="auto"/>
            </w:tcBorders>
            <w:shd w:val="clear" w:color="auto" w:fill="FFFFFF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180" w:lineRule="exact"/>
              <w:jc w:val="both"/>
              <w:rPr>
                <w:b/>
                <w:sz w:val="18"/>
                <w:szCs w:val="18"/>
                <w:u w:val="single"/>
              </w:rPr>
            </w:pPr>
          </w:p>
        </w:tc>
        <w:tc>
          <w:tcPr>
            <w:tcW w:w="3024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after="60" w:line="360" w:lineRule="exact"/>
              <w:jc w:val="both"/>
              <w:rPr>
                <w:b/>
                <w:sz w:val="18"/>
                <w:szCs w:val="18"/>
                <w:u w:val="single"/>
              </w:rPr>
            </w:pPr>
            <w:r w:rsidRPr="00352CD7">
              <w:rPr>
                <w:b/>
                <w:sz w:val="18"/>
                <w:szCs w:val="18"/>
                <w:u w:val="single"/>
              </w:rPr>
              <w:t>YAPACAĞI STAJIN</w:t>
            </w:r>
          </w:p>
        </w:tc>
        <w:tc>
          <w:tcPr>
            <w:tcW w:w="223" w:type="dxa"/>
            <w:gridSpan w:val="2"/>
            <w:shd w:val="clear" w:color="auto" w:fill="FFFFFF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792" w:type="dxa"/>
            <w:gridSpan w:val="5"/>
            <w:tcBorders>
              <w:right w:val="single" w:sz="18" w:space="0" w:color="auto"/>
            </w:tcBorders>
            <w:shd w:val="clear" w:color="auto" w:fill="FFFFFF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318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FFFFFF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240" w:lineRule="exact"/>
              <w:jc w:val="both"/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Türü</w:t>
            </w:r>
          </w:p>
        </w:tc>
        <w:tc>
          <w:tcPr>
            <w:tcW w:w="2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b/>
                <w:sz w:val="18"/>
                <w:szCs w:val="18"/>
              </w:rPr>
            </w:pPr>
            <w:r w:rsidRPr="00500F05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79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318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FFFFFF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240" w:lineRule="exact"/>
              <w:jc w:val="both"/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Süresi (İş Günü)</w:t>
            </w:r>
          </w:p>
        </w:tc>
        <w:tc>
          <w:tcPr>
            <w:tcW w:w="2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b/>
                <w:sz w:val="18"/>
                <w:szCs w:val="18"/>
              </w:rPr>
            </w:pPr>
            <w:r w:rsidRPr="00500F05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79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sz w:val="18"/>
                <w:szCs w:val="18"/>
              </w:rPr>
            </w:pPr>
          </w:p>
        </w:tc>
      </w:tr>
      <w:tr w:rsidR="00CB46A8" w:rsidRPr="00F468C7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4"/>
        </w:trPr>
        <w:tc>
          <w:tcPr>
            <w:tcW w:w="318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FFFFFF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260" w:lineRule="exact"/>
              <w:jc w:val="both"/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Staj Başlama ve Bitiş Tarihi</w:t>
            </w:r>
          </w:p>
        </w:tc>
        <w:tc>
          <w:tcPr>
            <w:tcW w:w="2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b/>
                <w:sz w:val="18"/>
                <w:szCs w:val="18"/>
              </w:rPr>
            </w:pPr>
            <w:r w:rsidRPr="00500F05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79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FFFFFF"/>
            <w:vAlign w:val="center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spacing w:line="320" w:lineRule="exact"/>
              <w:jc w:val="both"/>
              <w:rPr>
                <w:b/>
                <w:sz w:val="18"/>
                <w:szCs w:val="18"/>
              </w:rPr>
            </w:pPr>
            <w:r w:rsidRPr="00500F05">
              <w:rPr>
                <w:sz w:val="18"/>
                <w:szCs w:val="18"/>
              </w:rPr>
              <w:t xml:space="preserve">  </w:t>
            </w:r>
            <w:proofErr w:type="gramStart"/>
            <w:r w:rsidRPr="00500F05">
              <w:rPr>
                <w:b/>
                <w:sz w:val="18"/>
                <w:szCs w:val="18"/>
              </w:rPr>
              <w:t>........</w:t>
            </w:r>
            <w:proofErr w:type="gramEnd"/>
            <w:r w:rsidRPr="00500F05">
              <w:rPr>
                <w:b/>
                <w:sz w:val="18"/>
                <w:szCs w:val="18"/>
              </w:rPr>
              <w:t>/ ….... /</w:t>
            </w:r>
            <w:proofErr w:type="gramStart"/>
            <w:r w:rsidRPr="00500F05">
              <w:rPr>
                <w:b/>
                <w:sz w:val="18"/>
                <w:szCs w:val="18"/>
              </w:rPr>
              <w:t>….....</w:t>
            </w:r>
            <w:proofErr w:type="gramEnd"/>
            <w:r w:rsidRPr="00500F05">
              <w:rPr>
                <w:b/>
                <w:sz w:val="18"/>
                <w:szCs w:val="18"/>
              </w:rPr>
              <w:t xml:space="preserve">    -     </w:t>
            </w:r>
            <w:proofErr w:type="gramStart"/>
            <w:r w:rsidRPr="00500F05">
              <w:rPr>
                <w:b/>
                <w:sz w:val="18"/>
                <w:szCs w:val="18"/>
              </w:rPr>
              <w:t>........</w:t>
            </w:r>
            <w:proofErr w:type="gramEnd"/>
            <w:r w:rsidRPr="00500F05">
              <w:rPr>
                <w:b/>
                <w:sz w:val="18"/>
                <w:szCs w:val="18"/>
              </w:rPr>
              <w:t>/ ….... /</w:t>
            </w:r>
            <w:proofErr w:type="gramStart"/>
            <w:r w:rsidRPr="00500F05">
              <w:rPr>
                <w:b/>
                <w:sz w:val="18"/>
                <w:szCs w:val="18"/>
              </w:rPr>
              <w:t>….....</w:t>
            </w:r>
            <w:proofErr w:type="gramEnd"/>
            <w:r w:rsidRPr="00500F05">
              <w:rPr>
                <w:b/>
                <w:sz w:val="18"/>
                <w:szCs w:val="18"/>
              </w:rPr>
              <w:t xml:space="preserve">    </w:t>
            </w:r>
          </w:p>
        </w:tc>
      </w:tr>
      <w:tr w:rsidR="00CB46A8" w:rsidRPr="00ED68FC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682"/>
        </w:trPr>
        <w:tc>
          <w:tcPr>
            <w:tcW w:w="11199" w:type="dxa"/>
            <w:gridSpan w:val="10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/>
          </w:tcPr>
          <w:p w:rsidR="00CB46A8" w:rsidRPr="00352CD7" w:rsidRDefault="00CB46A8" w:rsidP="002D3E39">
            <w:pPr>
              <w:numPr>
                <w:ilvl w:val="0"/>
                <w:numId w:val="11"/>
              </w:numPr>
              <w:tabs>
                <w:tab w:val="left" w:pos="356"/>
                <w:tab w:val="left" w:pos="9210"/>
              </w:tabs>
              <w:spacing w:line="340" w:lineRule="exact"/>
              <w:ind w:left="356" w:hanging="284"/>
              <w:jc w:val="both"/>
              <w:rPr>
                <w:sz w:val="16"/>
                <w:szCs w:val="16"/>
              </w:rPr>
            </w:pPr>
            <w:r w:rsidRPr="00352CD7">
              <w:rPr>
                <w:sz w:val="16"/>
                <w:szCs w:val="16"/>
              </w:rPr>
              <w:t xml:space="preserve">Yukarıda belirtilen tarihler arasında </w:t>
            </w:r>
            <w:proofErr w:type="gramStart"/>
            <w:r w:rsidRPr="00352CD7">
              <w:rPr>
                <w:b/>
                <w:sz w:val="16"/>
                <w:szCs w:val="16"/>
              </w:rPr>
              <w:t>…..………….</w:t>
            </w:r>
            <w:proofErr w:type="gramEnd"/>
            <w:r w:rsidRPr="00352CD7">
              <w:rPr>
                <w:b/>
                <w:sz w:val="16"/>
                <w:szCs w:val="16"/>
              </w:rPr>
              <w:t xml:space="preserve"> </w:t>
            </w:r>
            <w:r w:rsidRPr="00352CD7">
              <w:rPr>
                <w:sz w:val="16"/>
                <w:szCs w:val="16"/>
              </w:rPr>
              <w:t>İş günlük stajımı yapacağım.</w:t>
            </w:r>
          </w:p>
          <w:p w:rsidR="00CB46A8" w:rsidRPr="00352CD7" w:rsidRDefault="00CB46A8" w:rsidP="002D3E39">
            <w:pPr>
              <w:numPr>
                <w:ilvl w:val="0"/>
                <w:numId w:val="11"/>
              </w:numPr>
              <w:tabs>
                <w:tab w:val="left" w:pos="356"/>
                <w:tab w:val="left" w:pos="9210"/>
              </w:tabs>
              <w:ind w:left="356" w:hanging="284"/>
              <w:jc w:val="both"/>
              <w:rPr>
                <w:sz w:val="16"/>
                <w:szCs w:val="16"/>
              </w:rPr>
            </w:pPr>
            <w:r w:rsidRPr="00352CD7">
              <w:rPr>
                <w:sz w:val="16"/>
                <w:szCs w:val="16"/>
              </w:rPr>
              <w:t>Stajımın başla</w:t>
            </w:r>
            <w:r w:rsidR="00500F05" w:rsidRPr="00352CD7">
              <w:rPr>
                <w:sz w:val="16"/>
                <w:szCs w:val="16"/>
              </w:rPr>
              <w:t>ngıç ve bitiş tarihlerinin değiş</w:t>
            </w:r>
            <w:r w:rsidRPr="00352CD7">
              <w:rPr>
                <w:sz w:val="16"/>
                <w:szCs w:val="16"/>
              </w:rPr>
              <w:t>mesi veya stajdan vazgeçmem halinde en az (10) gün önceden ilgili eğitim (okul) birimine bilgi vereceğimi, aksi halde 5510 sayılı kanun gereği doğacak cezai yükümlükleri kabul ettiğimi taahhüt ederim.</w:t>
            </w:r>
          </w:p>
          <w:p w:rsidR="00500F05" w:rsidRPr="00352CD7" w:rsidRDefault="00500F05" w:rsidP="00500F05">
            <w:pPr>
              <w:numPr>
                <w:ilvl w:val="0"/>
                <w:numId w:val="11"/>
              </w:numPr>
              <w:tabs>
                <w:tab w:val="left" w:pos="356"/>
                <w:tab w:val="left" w:pos="9210"/>
              </w:tabs>
              <w:ind w:left="356" w:hanging="284"/>
              <w:jc w:val="both"/>
              <w:rPr>
                <w:b/>
                <w:sz w:val="16"/>
                <w:szCs w:val="16"/>
              </w:rPr>
            </w:pPr>
            <w:r w:rsidRPr="00352CD7">
              <w:rPr>
                <w:sz w:val="16"/>
                <w:szCs w:val="16"/>
              </w:rPr>
              <w:t xml:space="preserve">Öğrenci Yaz Okuluna gelmeyecekse Staj Kabul Formunu staj başlangıç tarihinden en geç on (10) gün önceden Dekanlık Staj birimine teslim etmek zorundadır  </w:t>
            </w:r>
            <w:r w:rsidRPr="00352CD7">
              <w:rPr>
                <w:b/>
                <w:sz w:val="16"/>
                <w:szCs w:val="16"/>
              </w:rPr>
              <w:t>(Yaz okuluna kayıt yaptıracak öğrenciler Yaz okulu süresince staj yapamazlar. Bu öğrenciler Dekanlık duyurularında açıklanacak tarihlere göre formlarını teslim edeceklerdir.)</w:t>
            </w:r>
          </w:p>
          <w:p w:rsidR="00CB46A8" w:rsidRPr="00352CD7" w:rsidRDefault="00CB46A8" w:rsidP="002D3E39">
            <w:pPr>
              <w:numPr>
                <w:ilvl w:val="0"/>
                <w:numId w:val="2"/>
              </w:numPr>
              <w:tabs>
                <w:tab w:val="left" w:pos="356"/>
              </w:tabs>
              <w:spacing w:line="180" w:lineRule="exact"/>
              <w:ind w:left="356" w:hanging="284"/>
              <w:jc w:val="both"/>
              <w:rPr>
                <w:sz w:val="16"/>
                <w:szCs w:val="16"/>
              </w:rPr>
            </w:pPr>
            <w:r w:rsidRPr="00352CD7">
              <w:rPr>
                <w:sz w:val="16"/>
                <w:szCs w:val="16"/>
              </w:rPr>
              <w:t>Staj Kabul Formu düzenlenmeyen öğrenci staja başlayamaz. Aksi halde yapılacak staj kabul edilmez.</w:t>
            </w:r>
            <w:r w:rsidRPr="00352CD7">
              <w:rPr>
                <w:sz w:val="16"/>
                <w:szCs w:val="16"/>
              </w:rPr>
              <w:tab/>
            </w:r>
          </w:p>
          <w:p w:rsidR="00CB46A8" w:rsidRPr="00500F05" w:rsidRDefault="00CB46A8" w:rsidP="002D3E39">
            <w:pPr>
              <w:tabs>
                <w:tab w:val="left" w:pos="7669"/>
              </w:tabs>
              <w:spacing w:after="60"/>
              <w:jc w:val="both"/>
              <w:rPr>
                <w:sz w:val="14"/>
                <w:szCs w:val="14"/>
              </w:rPr>
            </w:pPr>
            <w:r w:rsidRPr="00500F05">
              <w:rPr>
                <w:sz w:val="14"/>
                <w:szCs w:val="14"/>
              </w:rPr>
              <w:t xml:space="preserve">                         </w:t>
            </w:r>
            <w:r w:rsidR="00352CD7">
              <w:rPr>
                <w:sz w:val="14"/>
                <w:szCs w:val="14"/>
              </w:rPr>
              <w:t xml:space="preserve">                                                                                    </w:t>
            </w:r>
            <w:r w:rsidRPr="00500F05">
              <w:rPr>
                <w:sz w:val="14"/>
                <w:szCs w:val="14"/>
              </w:rPr>
              <w:t xml:space="preserve">                                                                                                                                                </w:t>
            </w:r>
            <w:proofErr w:type="gramStart"/>
            <w:r w:rsidRPr="00500F05">
              <w:rPr>
                <w:sz w:val="14"/>
                <w:szCs w:val="14"/>
              </w:rPr>
              <w:t>……</w:t>
            </w:r>
            <w:proofErr w:type="gramEnd"/>
            <w:r w:rsidRPr="00500F05">
              <w:rPr>
                <w:sz w:val="14"/>
                <w:szCs w:val="14"/>
              </w:rPr>
              <w:t>/……/ ……</w:t>
            </w:r>
          </w:p>
          <w:p w:rsidR="00CB46A8" w:rsidRPr="00500F05" w:rsidRDefault="00CB46A8" w:rsidP="002D3E39">
            <w:pPr>
              <w:tabs>
                <w:tab w:val="left" w:pos="6982"/>
              </w:tabs>
              <w:spacing w:after="60"/>
              <w:jc w:val="both"/>
              <w:rPr>
                <w:color w:val="595959"/>
                <w:sz w:val="14"/>
                <w:szCs w:val="14"/>
              </w:rPr>
            </w:pPr>
            <w:r w:rsidRPr="00500F05">
              <w:rPr>
                <w:sz w:val="14"/>
                <w:szCs w:val="14"/>
              </w:rPr>
              <w:t xml:space="preserve">                                                              </w:t>
            </w:r>
            <w:r w:rsidR="00352CD7">
              <w:rPr>
                <w:sz w:val="14"/>
                <w:szCs w:val="14"/>
              </w:rPr>
              <w:t xml:space="preserve">                                                                                      </w:t>
            </w:r>
            <w:r w:rsidRPr="00500F05">
              <w:rPr>
                <w:sz w:val="14"/>
                <w:szCs w:val="14"/>
              </w:rPr>
              <w:t xml:space="preserve">                                                                                                         </w:t>
            </w:r>
            <w:r w:rsidRPr="00500F05">
              <w:rPr>
                <w:color w:val="595959"/>
                <w:sz w:val="14"/>
                <w:szCs w:val="14"/>
              </w:rPr>
              <w:t>Öğrencinin İmzası</w:t>
            </w:r>
          </w:p>
        </w:tc>
      </w:tr>
      <w:tr w:rsidR="00CB46A8" w:rsidRPr="00AB3C82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625"/>
        </w:trPr>
        <w:tc>
          <w:tcPr>
            <w:tcW w:w="9919" w:type="dxa"/>
            <w:gridSpan w:val="8"/>
            <w:tcBorders>
              <w:top w:val="single" w:sz="18" w:space="0" w:color="auto"/>
              <w:left w:val="single" w:sz="18" w:space="0" w:color="auto"/>
            </w:tcBorders>
            <w:shd w:val="clear" w:color="auto" w:fill="FFFFFF"/>
          </w:tcPr>
          <w:p w:rsidR="00CB46A8" w:rsidRPr="00352CD7" w:rsidRDefault="00CB46A8" w:rsidP="002D3E39">
            <w:pPr>
              <w:shd w:val="clear" w:color="auto" w:fill="FFFFFF"/>
              <w:tabs>
                <w:tab w:val="left" w:pos="496"/>
                <w:tab w:val="left" w:pos="8434"/>
                <w:tab w:val="left" w:pos="9210"/>
              </w:tabs>
              <w:spacing w:line="240" w:lineRule="exact"/>
              <w:jc w:val="both"/>
              <w:rPr>
                <w:color w:val="00B0F0"/>
                <w:sz w:val="16"/>
                <w:szCs w:val="16"/>
              </w:rPr>
            </w:pPr>
            <w:r w:rsidRPr="00500F05">
              <w:rPr>
                <w:b/>
                <w:color w:val="00B0F0"/>
                <w:sz w:val="14"/>
                <w:szCs w:val="14"/>
              </w:rPr>
              <w:t xml:space="preserve"> </w:t>
            </w:r>
            <w:r w:rsidRPr="00352CD7">
              <w:rPr>
                <w:b/>
                <w:color w:val="00B0F0"/>
                <w:sz w:val="16"/>
                <w:szCs w:val="16"/>
                <w:bdr w:val="single" w:sz="8" w:space="0" w:color="auto"/>
              </w:rPr>
              <w:t>(</w:t>
            </w:r>
            <w:r w:rsidRPr="00352CD7">
              <w:rPr>
                <w:b/>
                <w:bCs/>
                <w:color w:val="00B0F0"/>
                <w:sz w:val="16"/>
                <w:szCs w:val="16"/>
                <w:bdr w:val="single" w:sz="8" w:space="0" w:color="auto"/>
                <w:shd w:val="clear" w:color="auto" w:fill="FFFFFF"/>
              </w:rPr>
              <w:t xml:space="preserve">AÇIKLAMA: BU ÇERÇEVE İÇİNDEKİ “2. BÖLÜM” DEKANLIK STAJ OFİSİ TARAFINDAN ONAYLANACAKTIR. )   </w:t>
            </w:r>
          </w:p>
          <w:p w:rsidR="00CB46A8" w:rsidRPr="00352CD7" w:rsidRDefault="00CB46A8" w:rsidP="00500F05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exact"/>
              <w:ind w:left="209" w:hanging="209"/>
              <w:rPr>
                <w:sz w:val="16"/>
                <w:szCs w:val="16"/>
              </w:rPr>
            </w:pPr>
            <w:r w:rsidRPr="00352CD7">
              <w:rPr>
                <w:sz w:val="16"/>
                <w:szCs w:val="16"/>
              </w:rPr>
              <w:t xml:space="preserve">Stajlar dört hafta (20 iş günü) olup; </w:t>
            </w:r>
            <w:r w:rsidRPr="00352CD7">
              <w:rPr>
                <w:rStyle w:val="boxtxt1"/>
                <w:rFonts w:ascii="Times New Roman" w:hAnsi="Times New Roman"/>
                <w:sz w:val="16"/>
                <w:szCs w:val="16"/>
              </w:rPr>
              <w:t xml:space="preserve">bir hafta 5 iş günü olarak kabul edilir. </w:t>
            </w:r>
            <w:r w:rsidRPr="00352CD7">
              <w:rPr>
                <w:sz w:val="16"/>
                <w:szCs w:val="16"/>
              </w:rPr>
              <w:t>Cumartesi, Pazar ve resmi tatil günlerindeki çalışmalar,</w:t>
            </w:r>
            <w:r w:rsidR="00500F05" w:rsidRPr="00352CD7">
              <w:rPr>
                <w:sz w:val="16"/>
                <w:szCs w:val="16"/>
              </w:rPr>
              <w:t xml:space="preserve">  </w:t>
            </w:r>
            <w:r w:rsidRPr="00352CD7">
              <w:rPr>
                <w:sz w:val="16"/>
                <w:szCs w:val="16"/>
              </w:rPr>
              <w:t>staj süresinden sayılmayacaktır.</w:t>
            </w:r>
          </w:p>
          <w:p w:rsidR="000D48E9" w:rsidRPr="00352CD7" w:rsidRDefault="000D48E9" w:rsidP="00500F05">
            <w:pPr>
              <w:numPr>
                <w:ilvl w:val="0"/>
                <w:numId w:val="6"/>
              </w:numPr>
              <w:tabs>
                <w:tab w:val="left" w:pos="209"/>
                <w:tab w:val="left" w:pos="8434"/>
                <w:tab w:val="left" w:pos="9210"/>
              </w:tabs>
              <w:spacing w:line="240" w:lineRule="exact"/>
              <w:ind w:left="209" w:hanging="218"/>
              <w:rPr>
                <w:b/>
                <w:sz w:val="16"/>
                <w:szCs w:val="16"/>
              </w:rPr>
            </w:pPr>
            <w:r w:rsidRPr="00352CD7">
              <w:rPr>
                <w:b/>
                <w:sz w:val="16"/>
                <w:szCs w:val="16"/>
              </w:rPr>
              <w:t>Yukarıda kimliği verilen bölümümüz öğrencisinin belirtilen iş günü kadar staj yapması zorunludur.</w:t>
            </w:r>
          </w:p>
          <w:p w:rsidR="000D48E9" w:rsidRPr="00352CD7" w:rsidRDefault="000D48E9" w:rsidP="00B0058A">
            <w:pPr>
              <w:tabs>
                <w:tab w:val="left" w:pos="209"/>
                <w:tab w:val="left" w:pos="8434"/>
                <w:tab w:val="left" w:pos="9210"/>
              </w:tabs>
              <w:spacing w:line="240" w:lineRule="exact"/>
              <w:ind w:left="209"/>
              <w:rPr>
                <w:b/>
                <w:sz w:val="14"/>
                <w:szCs w:val="14"/>
              </w:rPr>
            </w:pPr>
            <w:r w:rsidRPr="00500F05">
              <w:rPr>
                <w:b/>
                <w:sz w:val="14"/>
                <w:szCs w:val="14"/>
              </w:rPr>
              <w:t xml:space="preserve"> </w:t>
            </w:r>
          </w:p>
        </w:tc>
        <w:tc>
          <w:tcPr>
            <w:tcW w:w="1280" w:type="dxa"/>
            <w:gridSpan w:val="2"/>
            <w:tcBorders>
              <w:top w:val="single" w:sz="12" w:space="0" w:color="auto"/>
              <w:right w:val="single" w:sz="18" w:space="0" w:color="auto"/>
            </w:tcBorders>
            <w:shd w:val="clear" w:color="auto" w:fill="FFFFFF"/>
          </w:tcPr>
          <w:p w:rsidR="00CB46A8" w:rsidRPr="00500F05" w:rsidRDefault="000D48E9" w:rsidP="002D3E39">
            <w:pPr>
              <w:tabs>
                <w:tab w:val="left" w:pos="496"/>
                <w:tab w:val="left" w:pos="8434"/>
                <w:tab w:val="left" w:pos="9210"/>
              </w:tabs>
              <w:spacing w:after="120"/>
              <w:jc w:val="both"/>
              <w:rPr>
                <w:color w:val="FF0000"/>
                <w:sz w:val="14"/>
                <w:szCs w:val="14"/>
              </w:rPr>
            </w:pPr>
            <w:r w:rsidRPr="00500F05">
              <w:rPr>
                <w:color w:val="FF0000"/>
                <w:sz w:val="14"/>
                <w:szCs w:val="14"/>
              </w:rPr>
              <w:t xml:space="preserve">   </w:t>
            </w: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72"/>
        </w:trPr>
        <w:tc>
          <w:tcPr>
            <w:tcW w:w="160" w:type="dxa"/>
            <w:vMerge w:val="restart"/>
            <w:tcBorders>
              <w:left w:val="single" w:sz="18" w:space="0" w:color="auto"/>
            </w:tcBorders>
            <w:shd w:val="clear" w:color="auto" w:fill="FFFFFF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sz w:val="14"/>
                <w:szCs w:val="14"/>
              </w:rPr>
            </w:pPr>
          </w:p>
        </w:tc>
        <w:tc>
          <w:tcPr>
            <w:tcW w:w="6003" w:type="dxa"/>
            <w:gridSpan w:val="6"/>
            <w:tcBorders>
              <w:left w:val="nil"/>
              <w:bottom w:val="nil"/>
            </w:tcBorders>
            <w:shd w:val="clear" w:color="auto" w:fill="FFFFFF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sz w:val="14"/>
                <w:szCs w:val="14"/>
              </w:rPr>
            </w:pPr>
            <w:r w:rsidRPr="00500F05">
              <w:rPr>
                <w:sz w:val="14"/>
                <w:szCs w:val="14"/>
              </w:rPr>
              <w:t xml:space="preserve">                                                                        </w:t>
            </w:r>
          </w:p>
        </w:tc>
        <w:tc>
          <w:tcPr>
            <w:tcW w:w="5036" w:type="dxa"/>
            <w:gridSpan w:val="3"/>
            <w:tcBorders>
              <w:bottom w:val="nil"/>
              <w:right w:val="single" w:sz="18" w:space="0" w:color="auto"/>
            </w:tcBorders>
            <w:shd w:val="clear" w:color="auto" w:fill="FFFFFF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b/>
                <w:color w:val="C0C0C0"/>
                <w:sz w:val="18"/>
                <w:szCs w:val="18"/>
              </w:rPr>
            </w:pPr>
            <w:r w:rsidRPr="00352CD7">
              <w:rPr>
                <w:b/>
                <w:color w:val="C0C0C0"/>
                <w:sz w:val="18"/>
                <w:szCs w:val="18"/>
              </w:rPr>
              <w:t xml:space="preserve">              </w:t>
            </w:r>
            <w:r w:rsidR="00352CD7" w:rsidRPr="00352CD7">
              <w:rPr>
                <w:b/>
                <w:color w:val="C0C0C0"/>
                <w:sz w:val="18"/>
                <w:szCs w:val="18"/>
              </w:rPr>
              <w:t xml:space="preserve">                               </w:t>
            </w:r>
            <w:r w:rsidRPr="00352CD7">
              <w:rPr>
                <w:b/>
                <w:color w:val="C0C0C0"/>
                <w:sz w:val="18"/>
                <w:szCs w:val="18"/>
              </w:rPr>
              <w:t xml:space="preserve">                               </w:t>
            </w:r>
            <w:r w:rsidRPr="00352CD7">
              <w:rPr>
                <w:b/>
                <w:color w:val="595959"/>
                <w:sz w:val="18"/>
                <w:szCs w:val="18"/>
              </w:rPr>
              <w:t>(Onay)</w:t>
            </w:r>
          </w:p>
        </w:tc>
      </w:tr>
      <w:tr w:rsidR="00CB46A8" w:rsidRPr="00615AA9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72"/>
        </w:trPr>
        <w:tc>
          <w:tcPr>
            <w:tcW w:w="160" w:type="dxa"/>
            <w:vMerge/>
            <w:tcBorders>
              <w:left w:val="single" w:sz="18" w:space="0" w:color="auto"/>
            </w:tcBorders>
            <w:shd w:val="clear" w:color="auto" w:fill="FFFFFF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b/>
                <w:sz w:val="14"/>
                <w:szCs w:val="14"/>
              </w:rPr>
            </w:pPr>
          </w:p>
        </w:tc>
        <w:tc>
          <w:tcPr>
            <w:tcW w:w="6003" w:type="dxa"/>
            <w:gridSpan w:val="6"/>
            <w:tcBorders>
              <w:left w:val="nil"/>
              <w:bottom w:val="nil"/>
            </w:tcBorders>
            <w:shd w:val="clear" w:color="auto" w:fill="FFFFFF"/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b/>
                <w:sz w:val="14"/>
                <w:szCs w:val="14"/>
              </w:rPr>
            </w:pPr>
          </w:p>
        </w:tc>
        <w:tc>
          <w:tcPr>
            <w:tcW w:w="5036" w:type="dxa"/>
            <w:gridSpan w:val="3"/>
            <w:tcBorders>
              <w:bottom w:val="nil"/>
              <w:right w:val="single" w:sz="18" w:space="0" w:color="auto"/>
            </w:tcBorders>
            <w:shd w:val="clear" w:color="auto" w:fill="FFFFFF"/>
          </w:tcPr>
          <w:p w:rsidR="00CB46A8" w:rsidRPr="00352CD7" w:rsidRDefault="00CB46A8" w:rsidP="002D3E39">
            <w:pPr>
              <w:pStyle w:val="Balk8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52CD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             </w:t>
            </w:r>
            <w:r w:rsidR="00352CD7" w:rsidRPr="00352CD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                    </w:t>
            </w:r>
            <w:r w:rsidRPr="00352CD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             Dekanlık </w:t>
            </w:r>
          </w:p>
          <w:p w:rsidR="00CB46A8" w:rsidRPr="00352CD7" w:rsidRDefault="00CB46A8" w:rsidP="002D3E39">
            <w:pPr>
              <w:rPr>
                <w:sz w:val="18"/>
                <w:szCs w:val="18"/>
              </w:rPr>
            </w:pPr>
          </w:p>
        </w:tc>
      </w:tr>
      <w:tr w:rsidR="00CB46A8" w:rsidRPr="00877580" w:rsidTr="006C04B4">
        <w:trPr>
          <w:cantSplit/>
          <w:trHeight w:val="26"/>
        </w:trPr>
        <w:tc>
          <w:tcPr>
            <w:tcW w:w="16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CB46A8" w:rsidRPr="00500F05" w:rsidRDefault="00CB46A8" w:rsidP="002D3E39">
            <w:pPr>
              <w:pStyle w:val="Balk1"/>
              <w:spacing w:line="140" w:lineRule="exact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1039" w:type="dxa"/>
            <w:gridSpan w:val="9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CB46A8" w:rsidRPr="00500F05" w:rsidRDefault="00CB46A8" w:rsidP="002D3E39">
            <w:pPr>
              <w:pStyle w:val="Balk1"/>
              <w:spacing w:line="140" w:lineRule="exact"/>
              <w:jc w:val="left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</w:tr>
      <w:tr w:rsidR="00CB46A8" w:rsidRPr="00AB3C82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539"/>
        </w:trPr>
        <w:tc>
          <w:tcPr>
            <w:tcW w:w="160" w:type="dxa"/>
            <w:tcBorders>
              <w:top w:val="single" w:sz="18" w:space="0" w:color="auto"/>
              <w:left w:val="single" w:sz="18" w:space="0" w:color="auto"/>
            </w:tcBorders>
          </w:tcPr>
          <w:p w:rsidR="00CB46A8" w:rsidRPr="00500F05" w:rsidRDefault="00CB46A8" w:rsidP="002D3E39">
            <w:pPr>
              <w:pStyle w:val="Balk1"/>
              <w:rPr>
                <w:rFonts w:ascii="Times New Roman" w:hAnsi="Times New Roman" w:cs="Times New Roman"/>
                <w:b/>
                <w:bCs/>
                <w:color w:val="FFFFFF"/>
                <w:sz w:val="14"/>
                <w:szCs w:val="14"/>
              </w:rPr>
            </w:pPr>
          </w:p>
        </w:tc>
        <w:tc>
          <w:tcPr>
            <w:tcW w:w="9759" w:type="dxa"/>
            <w:gridSpan w:val="7"/>
            <w:tcBorders>
              <w:top w:val="single" w:sz="18" w:space="0" w:color="auto"/>
              <w:left w:val="nil"/>
            </w:tcBorders>
          </w:tcPr>
          <w:p w:rsidR="00CB46A8" w:rsidRPr="00352CD7" w:rsidRDefault="00CB46A8" w:rsidP="002D3E39">
            <w:pPr>
              <w:pStyle w:val="Balk1"/>
              <w:spacing w:line="240" w:lineRule="exact"/>
              <w:ind w:left="-91"/>
              <w:jc w:val="left"/>
              <w:rPr>
                <w:rFonts w:ascii="Times New Roman" w:hAnsi="Times New Roman" w:cs="Times New Roman"/>
                <w:b/>
                <w:bCs/>
                <w:color w:val="00B0F0"/>
                <w:sz w:val="18"/>
                <w:szCs w:val="18"/>
              </w:rPr>
            </w:pPr>
            <w:r w:rsidRPr="00500F05">
              <w:rPr>
                <w:rFonts w:ascii="Times New Roman" w:hAnsi="Times New Roman" w:cs="Times New Roman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500F05">
              <w:rPr>
                <w:rFonts w:ascii="Times New Roman" w:hAnsi="Times New Roman" w:cs="Times New Roman"/>
                <w:b/>
                <w:bCs/>
                <w:color w:val="00B0F0"/>
                <w:sz w:val="14"/>
                <w:szCs w:val="14"/>
              </w:rPr>
              <w:t>(</w:t>
            </w:r>
            <w:r w:rsidRPr="00352CD7">
              <w:rPr>
                <w:rFonts w:ascii="Times New Roman" w:hAnsi="Times New Roman" w:cs="Times New Roman"/>
                <w:b/>
                <w:bCs/>
                <w:color w:val="00B0F0"/>
                <w:sz w:val="18"/>
                <w:szCs w:val="18"/>
              </w:rPr>
              <w:t xml:space="preserve">AÇIKLAMA:  BU ÇERÇEVE İÇİNDEKİ </w:t>
            </w:r>
            <w:r w:rsidRPr="00352CD7">
              <w:rPr>
                <w:rFonts w:ascii="Times New Roman" w:hAnsi="Times New Roman" w:cs="Times New Roman"/>
                <w:b/>
                <w:bCs/>
                <w:color w:val="00B0F0"/>
                <w:sz w:val="18"/>
                <w:szCs w:val="18"/>
                <w:shd w:val="clear" w:color="auto" w:fill="FFFFFF"/>
              </w:rPr>
              <w:t xml:space="preserve">“3. BÖLÜM” </w:t>
            </w:r>
            <w:r w:rsidRPr="00352CD7">
              <w:rPr>
                <w:rFonts w:ascii="Times New Roman" w:hAnsi="Times New Roman" w:cs="Times New Roman"/>
                <w:b/>
                <w:bCs/>
                <w:color w:val="00B0F0"/>
                <w:sz w:val="18"/>
                <w:szCs w:val="18"/>
              </w:rPr>
              <w:t>ÖĞRENCİNİN STAJ YAPACAĞI İŞYERİ/KURUM YETKİLİSİ TARAFINDAN ONAYLANACAKTIR.)</w:t>
            </w:r>
          </w:p>
          <w:p w:rsidR="00CB46A8" w:rsidRPr="00500F05" w:rsidRDefault="00CB46A8" w:rsidP="002D3E39">
            <w:pPr>
              <w:pStyle w:val="Balk8"/>
              <w:jc w:val="both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  <w:r w:rsidRPr="00352CD7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İŞYERİNİN</w:t>
            </w:r>
          </w:p>
        </w:tc>
        <w:tc>
          <w:tcPr>
            <w:tcW w:w="1280" w:type="dxa"/>
            <w:gridSpan w:val="2"/>
            <w:tcBorders>
              <w:top w:val="single" w:sz="18" w:space="0" w:color="auto"/>
              <w:right w:val="single" w:sz="18" w:space="0" w:color="auto"/>
            </w:tcBorders>
          </w:tcPr>
          <w:p w:rsidR="00CB46A8" w:rsidRPr="00500F05" w:rsidRDefault="00CB46A8" w:rsidP="002D3E39">
            <w:pPr>
              <w:rPr>
                <w:color w:val="FF0000"/>
                <w:sz w:val="14"/>
                <w:szCs w:val="14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3262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proofErr w:type="spellStart"/>
            <w:r w:rsidRPr="00352CD7">
              <w:rPr>
                <w:b/>
                <w:sz w:val="18"/>
                <w:szCs w:val="18"/>
              </w:rPr>
              <w:t>Ünvanı</w:t>
            </w:r>
            <w:proofErr w:type="spellEnd"/>
          </w:p>
        </w:tc>
        <w:tc>
          <w:tcPr>
            <w:tcW w:w="16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777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3262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Adresi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777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3262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Tel Numarası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777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3262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proofErr w:type="spellStart"/>
            <w:r w:rsidRPr="00352CD7">
              <w:rPr>
                <w:b/>
                <w:sz w:val="18"/>
                <w:szCs w:val="18"/>
              </w:rPr>
              <w:t>Fax</w:t>
            </w:r>
            <w:proofErr w:type="spellEnd"/>
            <w:r w:rsidRPr="00352CD7">
              <w:rPr>
                <w:b/>
                <w:sz w:val="18"/>
                <w:szCs w:val="18"/>
              </w:rPr>
              <w:t xml:space="preserve"> Numarası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777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3262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Firma İşyeri Sicil Numarası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777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3262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Firmanın Vergi Numarası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777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3262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Ticaret / Esnaf Odası Sicil No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777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3262" w:type="dxa"/>
            <w:gridSpan w:val="4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E-Posta Adresi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120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7777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CB46A8" w:rsidRPr="00352CD7" w:rsidRDefault="00CB46A8" w:rsidP="002D3E39">
            <w:pPr>
              <w:tabs>
                <w:tab w:val="left" w:pos="496"/>
                <w:tab w:val="left" w:pos="120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</w:p>
        </w:tc>
      </w:tr>
      <w:tr w:rsidR="00CB46A8" w:rsidRPr="00824C71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10"/>
        </w:trPr>
        <w:tc>
          <w:tcPr>
            <w:tcW w:w="11199" w:type="dxa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/>
                <w:sz w:val="18"/>
                <w:szCs w:val="18"/>
              </w:rPr>
            </w:pPr>
            <w:r w:rsidRPr="00352CD7">
              <w:rPr>
                <w:b/>
                <w:sz w:val="18"/>
                <w:szCs w:val="18"/>
              </w:rPr>
              <w:t>Faaliyet Alanı (Sektör)                            :</w:t>
            </w:r>
          </w:p>
        </w:tc>
      </w:tr>
      <w:tr w:rsidR="00CB46A8" w:rsidRPr="000E3525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160" w:type="dxa"/>
            <w:vMerge w:val="restart"/>
            <w:tcBorders>
              <w:top w:val="single" w:sz="4" w:space="0" w:color="auto"/>
              <w:left w:val="single" w:sz="18" w:space="0" w:color="auto"/>
            </w:tcBorders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sz w:val="14"/>
                <w:szCs w:val="14"/>
              </w:rPr>
            </w:pPr>
          </w:p>
        </w:tc>
        <w:tc>
          <w:tcPr>
            <w:tcW w:w="11039" w:type="dxa"/>
            <w:gridSpan w:val="9"/>
            <w:tcBorders>
              <w:top w:val="single" w:sz="4" w:space="0" w:color="auto"/>
              <w:left w:val="nil"/>
              <w:right w:val="single" w:sz="18" w:space="0" w:color="auto"/>
            </w:tcBorders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sz w:val="16"/>
                <w:szCs w:val="16"/>
              </w:rPr>
            </w:pPr>
            <w:r w:rsidRPr="00352CD7">
              <w:rPr>
                <w:sz w:val="16"/>
                <w:szCs w:val="16"/>
              </w:rPr>
              <w:t>Yukarıda Adı soyadı ve T.C. Kimlik Numarası yazılı öğrencinin yukarıda belirtilen tarihlerde iş yerimizde staj yapması uygun görülmüştür.</w:t>
            </w:r>
          </w:p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color w:val="C0C0C0"/>
                <w:sz w:val="16"/>
                <w:szCs w:val="16"/>
              </w:rPr>
            </w:pPr>
            <w:r w:rsidRPr="00352CD7">
              <w:rPr>
                <w:color w:val="C0C0C0"/>
                <w:sz w:val="16"/>
                <w:szCs w:val="16"/>
              </w:rPr>
              <w:t xml:space="preserve">                                                     </w:t>
            </w:r>
          </w:p>
          <w:p w:rsidR="00CB46A8" w:rsidRPr="00352CD7" w:rsidRDefault="00CB46A8" w:rsidP="00352CD7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color w:val="C0C0C0"/>
                <w:sz w:val="16"/>
                <w:szCs w:val="16"/>
              </w:rPr>
            </w:pPr>
            <w:r w:rsidRPr="00352CD7">
              <w:rPr>
                <w:color w:val="C0C0C0"/>
                <w:sz w:val="16"/>
                <w:szCs w:val="16"/>
              </w:rPr>
              <w:t xml:space="preserve">                                             </w:t>
            </w:r>
            <w:r w:rsidR="00352CD7" w:rsidRPr="00352CD7">
              <w:rPr>
                <w:color w:val="C0C0C0"/>
                <w:sz w:val="16"/>
                <w:szCs w:val="16"/>
              </w:rPr>
              <w:t xml:space="preserve">                                                       </w:t>
            </w:r>
            <w:r w:rsidR="00352CD7">
              <w:rPr>
                <w:color w:val="C0C0C0"/>
                <w:sz w:val="16"/>
                <w:szCs w:val="16"/>
              </w:rPr>
              <w:t xml:space="preserve">     </w:t>
            </w:r>
            <w:r w:rsidR="00352CD7" w:rsidRPr="00352CD7">
              <w:rPr>
                <w:color w:val="C0C0C0"/>
                <w:sz w:val="16"/>
                <w:szCs w:val="16"/>
              </w:rPr>
              <w:t xml:space="preserve">     </w:t>
            </w:r>
            <w:r w:rsidRPr="00352CD7">
              <w:rPr>
                <w:color w:val="C0C0C0"/>
                <w:sz w:val="16"/>
                <w:szCs w:val="16"/>
              </w:rPr>
              <w:t xml:space="preserve">   </w:t>
            </w:r>
            <w:r w:rsidR="00352CD7">
              <w:rPr>
                <w:color w:val="C0C0C0"/>
                <w:sz w:val="16"/>
                <w:szCs w:val="16"/>
              </w:rPr>
              <w:t xml:space="preserve">             </w:t>
            </w:r>
            <w:r w:rsidR="00352CD7" w:rsidRPr="00352CD7">
              <w:rPr>
                <w:color w:val="C0C0C0"/>
                <w:sz w:val="16"/>
                <w:szCs w:val="16"/>
              </w:rPr>
              <w:t xml:space="preserve">                </w:t>
            </w:r>
            <w:r w:rsidRPr="00352CD7">
              <w:rPr>
                <w:color w:val="C0C0C0"/>
                <w:sz w:val="16"/>
                <w:szCs w:val="16"/>
              </w:rPr>
              <w:t xml:space="preserve">                                </w:t>
            </w:r>
            <w:r w:rsidRPr="00352CD7">
              <w:rPr>
                <w:sz w:val="16"/>
                <w:szCs w:val="16"/>
              </w:rPr>
              <w:t>İŞVEREN veya YETKİLİSİNİN</w:t>
            </w:r>
          </w:p>
        </w:tc>
      </w:tr>
      <w:tr w:rsidR="00CB46A8" w:rsidRPr="00810DEB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87"/>
        </w:trPr>
        <w:tc>
          <w:tcPr>
            <w:tcW w:w="160" w:type="dxa"/>
            <w:vMerge/>
            <w:tcBorders>
              <w:left w:val="single" w:sz="18" w:space="0" w:color="auto"/>
            </w:tcBorders>
          </w:tcPr>
          <w:p w:rsidR="00CB46A8" w:rsidRPr="00500F05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039" w:type="dxa"/>
            <w:gridSpan w:val="9"/>
            <w:tcBorders>
              <w:left w:val="nil"/>
              <w:right w:val="single" w:sz="18" w:space="0" w:color="auto"/>
            </w:tcBorders>
          </w:tcPr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rPr>
                <w:bCs/>
                <w:sz w:val="16"/>
                <w:szCs w:val="16"/>
              </w:rPr>
            </w:pPr>
            <w:r w:rsidRPr="00352CD7">
              <w:rPr>
                <w:bCs/>
                <w:sz w:val="16"/>
                <w:szCs w:val="16"/>
              </w:rPr>
              <w:t xml:space="preserve">                                                                                  </w:t>
            </w:r>
            <w:r w:rsidR="00352CD7" w:rsidRPr="00352CD7">
              <w:rPr>
                <w:bCs/>
                <w:sz w:val="16"/>
                <w:szCs w:val="16"/>
              </w:rPr>
              <w:t xml:space="preserve">                     </w:t>
            </w:r>
            <w:r w:rsidR="00352CD7">
              <w:rPr>
                <w:bCs/>
                <w:sz w:val="16"/>
                <w:szCs w:val="16"/>
              </w:rPr>
              <w:t xml:space="preserve">          </w:t>
            </w:r>
            <w:r w:rsidR="00352CD7" w:rsidRPr="00352CD7">
              <w:rPr>
                <w:bCs/>
                <w:sz w:val="16"/>
                <w:szCs w:val="16"/>
              </w:rPr>
              <w:t xml:space="preserve">                                 </w:t>
            </w:r>
            <w:r w:rsidRPr="00352CD7">
              <w:rPr>
                <w:bCs/>
                <w:sz w:val="16"/>
                <w:szCs w:val="16"/>
              </w:rPr>
              <w:t xml:space="preserve">       </w:t>
            </w:r>
            <w:r w:rsidR="00352CD7" w:rsidRPr="00352CD7">
              <w:rPr>
                <w:bCs/>
                <w:sz w:val="16"/>
                <w:szCs w:val="16"/>
              </w:rPr>
              <w:t xml:space="preserve">                       </w:t>
            </w:r>
            <w:r w:rsidRPr="00352CD7">
              <w:rPr>
                <w:bCs/>
                <w:sz w:val="16"/>
                <w:szCs w:val="16"/>
              </w:rPr>
              <w:t xml:space="preserve">                                                 Adı Soyadı</w:t>
            </w:r>
          </w:p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color w:val="595959"/>
                <w:sz w:val="16"/>
                <w:szCs w:val="16"/>
              </w:rPr>
            </w:pPr>
            <w:r w:rsidRPr="00352CD7">
              <w:rPr>
                <w:bCs/>
                <w:color w:val="C0C0C0"/>
                <w:sz w:val="16"/>
                <w:szCs w:val="16"/>
              </w:rPr>
              <w:t xml:space="preserve">                                                                     </w:t>
            </w:r>
            <w:r w:rsidR="00352CD7" w:rsidRPr="00352CD7">
              <w:rPr>
                <w:bCs/>
                <w:color w:val="C0C0C0"/>
                <w:sz w:val="16"/>
                <w:szCs w:val="16"/>
              </w:rPr>
              <w:t xml:space="preserve">                                                           </w:t>
            </w:r>
            <w:r w:rsidR="00352CD7">
              <w:rPr>
                <w:bCs/>
                <w:color w:val="C0C0C0"/>
                <w:sz w:val="16"/>
                <w:szCs w:val="16"/>
              </w:rPr>
              <w:t xml:space="preserve">    </w:t>
            </w:r>
            <w:r w:rsidR="00352CD7" w:rsidRPr="00352CD7">
              <w:rPr>
                <w:bCs/>
                <w:color w:val="C0C0C0"/>
                <w:sz w:val="16"/>
                <w:szCs w:val="16"/>
              </w:rPr>
              <w:t xml:space="preserve">                        </w:t>
            </w:r>
            <w:r w:rsidRPr="00352CD7">
              <w:rPr>
                <w:bCs/>
                <w:color w:val="C0C0C0"/>
                <w:sz w:val="16"/>
                <w:szCs w:val="16"/>
              </w:rPr>
              <w:t xml:space="preserve">                   </w:t>
            </w:r>
            <w:r w:rsidRPr="00352CD7">
              <w:rPr>
                <w:bCs/>
                <w:color w:val="595959"/>
                <w:sz w:val="16"/>
                <w:szCs w:val="16"/>
              </w:rPr>
              <w:t>(</w:t>
            </w:r>
            <w:proofErr w:type="spellStart"/>
            <w:r w:rsidRPr="00352CD7">
              <w:rPr>
                <w:bCs/>
                <w:color w:val="595959"/>
                <w:sz w:val="16"/>
                <w:szCs w:val="16"/>
              </w:rPr>
              <w:t>Ünvanı</w:t>
            </w:r>
            <w:proofErr w:type="spellEnd"/>
            <w:r w:rsidRPr="00352CD7">
              <w:rPr>
                <w:bCs/>
                <w:color w:val="595959"/>
                <w:sz w:val="16"/>
                <w:szCs w:val="16"/>
              </w:rPr>
              <w:t>)</w:t>
            </w:r>
          </w:p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color w:val="595959"/>
                <w:sz w:val="16"/>
                <w:szCs w:val="16"/>
              </w:rPr>
            </w:pPr>
            <w:r w:rsidRPr="00352CD7">
              <w:rPr>
                <w:color w:val="595959"/>
                <w:sz w:val="16"/>
                <w:szCs w:val="16"/>
              </w:rPr>
              <w:t xml:space="preserve">                           </w:t>
            </w:r>
            <w:r w:rsidR="00352CD7" w:rsidRPr="00352CD7">
              <w:rPr>
                <w:color w:val="595959"/>
                <w:sz w:val="16"/>
                <w:szCs w:val="16"/>
              </w:rPr>
              <w:t xml:space="preserve">                 </w:t>
            </w:r>
            <w:r w:rsidR="00352CD7">
              <w:rPr>
                <w:color w:val="595959"/>
                <w:sz w:val="16"/>
                <w:szCs w:val="16"/>
              </w:rPr>
              <w:t xml:space="preserve">                             </w:t>
            </w:r>
            <w:r w:rsidRPr="00352CD7">
              <w:rPr>
                <w:color w:val="595959"/>
                <w:sz w:val="16"/>
                <w:szCs w:val="16"/>
              </w:rPr>
              <w:t xml:space="preserve">      </w:t>
            </w:r>
            <w:r w:rsidR="00352CD7" w:rsidRPr="00352CD7">
              <w:rPr>
                <w:color w:val="595959"/>
                <w:sz w:val="16"/>
                <w:szCs w:val="16"/>
              </w:rPr>
              <w:t xml:space="preserve">                                            </w:t>
            </w:r>
            <w:r w:rsidRPr="00352CD7">
              <w:rPr>
                <w:color w:val="595959"/>
                <w:sz w:val="16"/>
                <w:szCs w:val="16"/>
              </w:rPr>
              <w:t xml:space="preserve">                                                     Mühür ve İmza</w:t>
            </w:r>
          </w:p>
          <w:p w:rsidR="00CB46A8" w:rsidRPr="00352CD7" w:rsidRDefault="00CB46A8" w:rsidP="002D3E39">
            <w:pPr>
              <w:tabs>
                <w:tab w:val="left" w:pos="496"/>
                <w:tab w:val="left" w:pos="8434"/>
                <w:tab w:val="left" w:pos="9210"/>
              </w:tabs>
              <w:ind w:left="-70"/>
              <w:rPr>
                <w:color w:val="595959"/>
                <w:sz w:val="16"/>
                <w:szCs w:val="16"/>
              </w:rPr>
            </w:pPr>
            <w:r w:rsidRPr="00352CD7">
              <w:rPr>
                <w:b/>
                <w:sz w:val="16"/>
                <w:szCs w:val="16"/>
                <w:u w:val="single"/>
              </w:rPr>
              <w:t xml:space="preserve">Not: </w:t>
            </w:r>
            <w:r w:rsidRPr="00352CD7">
              <w:rPr>
                <w:b/>
                <w:sz w:val="16"/>
                <w:szCs w:val="16"/>
              </w:rPr>
              <w:t xml:space="preserve">Bu </w:t>
            </w:r>
            <w:proofErr w:type="gramStart"/>
            <w:r w:rsidRPr="00352CD7">
              <w:rPr>
                <w:b/>
                <w:sz w:val="16"/>
                <w:szCs w:val="16"/>
              </w:rPr>
              <w:t>belgenin  staja</w:t>
            </w:r>
            <w:proofErr w:type="gramEnd"/>
            <w:r w:rsidRPr="00352CD7">
              <w:rPr>
                <w:b/>
                <w:sz w:val="16"/>
                <w:szCs w:val="16"/>
              </w:rPr>
              <w:t xml:space="preserve"> başlangı</w:t>
            </w:r>
            <w:r w:rsidR="00500F05" w:rsidRPr="00352CD7">
              <w:rPr>
                <w:b/>
                <w:sz w:val="16"/>
                <w:szCs w:val="16"/>
              </w:rPr>
              <w:t>ç tarihi esas alınarak en geç 10</w:t>
            </w:r>
            <w:r w:rsidRPr="00352CD7">
              <w:rPr>
                <w:b/>
                <w:sz w:val="16"/>
                <w:szCs w:val="16"/>
              </w:rPr>
              <w:t xml:space="preserve"> gün önceden öğrencinin BİZZAT KENDİSİNE teslim edilmesi önemle rica olunur.</w:t>
            </w:r>
          </w:p>
        </w:tc>
      </w:tr>
      <w:tr w:rsidR="00CB46A8" w:rsidRPr="00815C26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94"/>
        </w:trPr>
        <w:tc>
          <w:tcPr>
            <w:tcW w:w="11199" w:type="dxa"/>
            <w:gridSpan w:val="10"/>
            <w:tcBorders>
              <w:top w:val="single" w:sz="18" w:space="0" w:color="auto"/>
              <w:bottom w:val="single" w:sz="18" w:space="0" w:color="auto"/>
            </w:tcBorders>
          </w:tcPr>
          <w:p w:rsidR="00CB46A8" w:rsidRPr="00500F05" w:rsidRDefault="00CB46A8" w:rsidP="002D3E39">
            <w:pPr>
              <w:spacing w:line="120" w:lineRule="exact"/>
              <w:rPr>
                <w:sz w:val="14"/>
                <w:szCs w:val="14"/>
              </w:rPr>
            </w:pPr>
          </w:p>
        </w:tc>
      </w:tr>
      <w:tr w:rsidR="00CB46A8" w:rsidRPr="009152F5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526"/>
        </w:trPr>
        <w:tc>
          <w:tcPr>
            <w:tcW w:w="1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:rsidR="00CB46A8" w:rsidRPr="00500F05" w:rsidRDefault="00CB46A8" w:rsidP="002D3E39">
            <w:pPr>
              <w:tabs>
                <w:tab w:val="left" w:pos="3901"/>
              </w:tabs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759" w:type="dxa"/>
            <w:gridSpan w:val="7"/>
            <w:tcBorders>
              <w:top w:val="single" w:sz="18" w:space="0" w:color="auto"/>
              <w:left w:val="nil"/>
              <w:bottom w:val="single" w:sz="18" w:space="0" w:color="auto"/>
            </w:tcBorders>
          </w:tcPr>
          <w:p w:rsidR="00CB46A8" w:rsidRPr="00352CD7" w:rsidRDefault="00CB46A8" w:rsidP="002D3E39">
            <w:pPr>
              <w:pStyle w:val="Balk1"/>
              <w:spacing w:line="240" w:lineRule="exact"/>
              <w:jc w:val="left"/>
              <w:rPr>
                <w:rFonts w:ascii="Times New Roman" w:hAnsi="Times New Roman" w:cs="Times New Roman"/>
                <w:b/>
                <w:bCs/>
                <w:color w:val="00B0F0"/>
                <w:sz w:val="18"/>
                <w:szCs w:val="18"/>
              </w:rPr>
            </w:pPr>
            <w:r w:rsidRPr="00352CD7">
              <w:rPr>
                <w:rFonts w:ascii="Times New Roman" w:hAnsi="Times New Roman" w:cs="Times New Roman"/>
                <w:b/>
                <w:bCs/>
                <w:color w:val="00B0F0"/>
                <w:sz w:val="18"/>
                <w:szCs w:val="18"/>
              </w:rPr>
              <w:t xml:space="preserve">( AÇIKLAMA:  ÇERÇEVE İÇİNDEKİ </w:t>
            </w:r>
            <w:r w:rsidRPr="00352CD7">
              <w:rPr>
                <w:rFonts w:ascii="Times New Roman" w:hAnsi="Times New Roman" w:cs="Times New Roman"/>
                <w:b/>
                <w:bCs/>
                <w:color w:val="00B0F0"/>
                <w:sz w:val="18"/>
                <w:szCs w:val="18"/>
                <w:shd w:val="clear" w:color="auto" w:fill="FFFFFF"/>
              </w:rPr>
              <w:t>“4. KISIM”</w:t>
            </w:r>
            <w:r w:rsidRPr="00352CD7">
              <w:rPr>
                <w:rFonts w:ascii="Times New Roman" w:hAnsi="Times New Roman" w:cs="Times New Roman"/>
                <w:b/>
                <w:bCs/>
                <w:color w:val="00B0F0"/>
                <w:sz w:val="18"/>
                <w:szCs w:val="18"/>
              </w:rPr>
              <w:t xml:space="preserve"> İLGİLİ BÖLÜMÜN STAJ KOMİSYONU YETKİLİSİ TARAFINDAN ONAYLANACAKTIR.)                               </w:t>
            </w:r>
          </w:p>
          <w:p w:rsidR="00CB46A8" w:rsidRPr="00352CD7" w:rsidRDefault="00CB46A8" w:rsidP="000D48E9">
            <w:pPr>
              <w:pStyle w:val="Balk1"/>
              <w:spacing w:line="240" w:lineRule="exact"/>
              <w:rPr>
                <w:rFonts w:ascii="Times New Roman" w:hAnsi="Times New Roman" w:cs="Times New Roman"/>
                <w:b/>
                <w:bCs/>
                <w:color w:val="FF0000"/>
                <w:szCs w:val="20"/>
              </w:rPr>
            </w:pPr>
            <w:r w:rsidRPr="00352CD7">
              <w:rPr>
                <w:rFonts w:ascii="Times New Roman" w:hAnsi="Times New Roman" w:cs="Times New Roman"/>
                <w:b/>
                <w:bCs/>
                <w:szCs w:val="20"/>
              </w:rPr>
              <w:t>UYGUNDUR</w:t>
            </w:r>
          </w:p>
          <w:p w:rsidR="00CB46A8" w:rsidRPr="00352CD7" w:rsidRDefault="00CB46A8" w:rsidP="000D48E9">
            <w:pPr>
              <w:tabs>
                <w:tab w:val="left" w:pos="3901"/>
              </w:tabs>
              <w:spacing w:line="240" w:lineRule="exact"/>
              <w:jc w:val="center"/>
              <w:rPr>
                <w:b/>
                <w:szCs w:val="20"/>
              </w:rPr>
            </w:pPr>
            <w:proofErr w:type="gramStart"/>
            <w:r w:rsidRPr="00352CD7">
              <w:rPr>
                <w:b/>
                <w:szCs w:val="20"/>
              </w:rPr>
              <w:t>.…..</w:t>
            </w:r>
            <w:proofErr w:type="gramEnd"/>
            <w:r w:rsidRPr="00352CD7">
              <w:rPr>
                <w:b/>
                <w:szCs w:val="20"/>
              </w:rPr>
              <w:t xml:space="preserve"> / </w:t>
            </w:r>
            <w:proofErr w:type="gramStart"/>
            <w:r w:rsidRPr="00352CD7">
              <w:rPr>
                <w:b/>
                <w:szCs w:val="20"/>
              </w:rPr>
              <w:t>…..</w:t>
            </w:r>
            <w:proofErr w:type="gramEnd"/>
            <w:r w:rsidRPr="00352CD7">
              <w:rPr>
                <w:b/>
                <w:szCs w:val="20"/>
              </w:rPr>
              <w:t xml:space="preserve"> / </w:t>
            </w:r>
            <w:proofErr w:type="gramStart"/>
            <w:r w:rsidRPr="00352CD7">
              <w:rPr>
                <w:b/>
                <w:szCs w:val="20"/>
              </w:rPr>
              <w:t>…….</w:t>
            </w:r>
            <w:proofErr w:type="gramEnd"/>
          </w:p>
          <w:p w:rsidR="00CB46A8" w:rsidRPr="00352CD7" w:rsidRDefault="00CB46A8" w:rsidP="000D48E9">
            <w:pPr>
              <w:tabs>
                <w:tab w:val="left" w:pos="496"/>
                <w:tab w:val="left" w:pos="8434"/>
                <w:tab w:val="left" w:pos="9210"/>
              </w:tabs>
              <w:spacing w:line="240" w:lineRule="exact"/>
              <w:jc w:val="center"/>
              <w:rPr>
                <w:b/>
                <w:szCs w:val="20"/>
              </w:rPr>
            </w:pPr>
            <w:r w:rsidRPr="00352CD7">
              <w:rPr>
                <w:b/>
                <w:szCs w:val="20"/>
              </w:rPr>
              <w:t>Bölüm Staj Komisyon Yetkilisi</w:t>
            </w:r>
          </w:p>
          <w:p w:rsidR="00CB46A8" w:rsidRPr="00500F05" w:rsidRDefault="00CB46A8" w:rsidP="000D48E9">
            <w:pPr>
              <w:tabs>
                <w:tab w:val="left" w:pos="496"/>
                <w:tab w:val="left" w:pos="8434"/>
                <w:tab w:val="left" w:pos="9210"/>
              </w:tabs>
              <w:spacing w:line="240" w:lineRule="exact"/>
              <w:jc w:val="center"/>
              <w:rPr>
                <w:color w:val="595959"/>
                <w:sz w:val="14"/>
                <w:szCs w:val="14"/>
              </w:rPr>
            </w:pPr>
            <w:proofErr w:type="spellStart"/>
            <w:r w:rsidRPr="00352CD7">
              <w:rPr>
                <w:color w:val="595959"/>
                <w:szCs w:val="20"/>
              </w:rPr>
              <w:t>Ünvanı</w:t>
            </w:r>
            <w:proofErr w:type="spellEnd"/>
            <w:r w:rsidRPr="00352CD7">
              <w:rPr>
                <w:color w:val="595959"/>
                <w:szCs w:val="20"/>
              </w:rPr>
              <w:t>/Adı Soyadı</w:t>
            </w:r>
          </w:p>
        </w:tc>
        <w:tc>
          <w:tcPr>
            <w:tcW w:w="128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:rsidR="00CB46A8" w:rsidRPr="00500F05" w:rsidRDefault="00CB46A8" w:rsidP="002D3E39">
            <w:pPr>
              <w:jc w:val="center"/>
              <w:rPr>
                <w:sz w:val="14"/>
                <w:szCs w:val="14"/>
              </w:rPr>
            </w:pPr>
          </w:p>
        </w:tc>
      </w:tr>
      <w:tr w:rsidR="00CB46A8" w:rsidRPr="000D48E9" w:rsidTr="006C04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94"/>
        </w:trPr>
        <w:tc>
          <w:tcPr>
            <w:tcW w:w="11199" w:type="dxa"/>
            <w:gridSpan w:val="10"/>
            <w:tcBorders>
              <w:top w:val="single" w:sz="18" w:space="0" w:color="auto"/>
              <w:bottom w:val="nil"/>
            </w:tcBorders>
          </w:tcPr>
          <w:p w:rsidR="00B0058A" w:rsidRDefault="00CB46A8" w:rsidP="00B0058A">
            <w:pPr>
              <w:pStyle w:val="Balk1"/>
              <w:jc w:val="left"/>
              <w:rPr>
                <w:rFonts w:ascii="Times New Roman" w:hAnsi="Times New Roman" w:cs="Times New Roman"/>
                <w:sz w:val="14"/>
                <w:szCs w:val="14"/>
              </w:rPr>
            </w:pPr>
            <w:proofErr w:type="gramStart"/>
            <w:r w:rsidRPr="00500F05">
              <w:rPr>
                <w:rFonts w:ascii="Times New Roman" w:hAnsi="Times New Roman" w:cs="Times New Roman"/>
                <w:b/>
                <w:sz w:val="14"/>
                <w:szCs w:val="14"/>
              </w:rPr>
              <w:t>Not :</w:t>
            </w:r>
            <w:r w:rsidRPr="00500F05">
              <w:rPr>
                <w:rFonts w:ascii="Times New Roman" w:hAnsi="Times New Roman" w:cs="Times New Roman"/>
                <w:sz w:val="14"/>
                <w:szCs w:val="14"/>
              </w:rPr>
              <w:t xml:space="preserve"> Son</w:t>
            </w:r>
            <w:proofErr w:type="gramEnd"/>
            <w:r w:rsidRPr="00500F05">
              <w:rPr>
                <w:rFonts w:ascii="Times New Roman" w:hAnsi="Times New Roman" w:cs="Times New Roman"/>
                <w:sz w:val="14"/>
                <w:szCs w:val="14"/>
              </w:rPr>
              <w:t xml:space="preserve"> olarak, bu staj kabul formu üzerindeki bütün onay/imza işlemlerini tamamladığınız ve bu formların</w:t>
            </w:r>
            <w:r w:rsidRPr="00500F05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  <w:r w:rsidR="00500F05" w:rsidRPr="00500F05">
              <w:rPr>
                <w:rFonts w:ascii="Times New Roman" w:hAnsi="Times New Roman" w:cs="Times New Roman"/>
                <w:b/>
                <w:sz w:val="14"/>
                <w:szCs w:val="14"/>
              </w:rPr>
              <w:t>BİR</w:t>
            </w:r>
            <w:r w:rsidRPr="00500F05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  <w:r w:rsidR="00500F05" w:rsidRPr="00500F05">
              <w:rPr>
                <w:rFonts w:ascii="Times New Roman" w:hAnsi="Times New Roman" w:cs="Times New Roman"/>
                <w:sz w:val="14"/>
                <w:szCs w:val="14"/>
              </w:rPr>
              <w:t>NÜSHASININ yanına (1</w:t>
            </w:r>
            <w:r w:rsidRPr="00500F05">
              <w:rPr>
                <w:rFonts w:ascii="Times New Roman" w:hAnsi="Times New Roman" w:cs="Times New Roman"/>
                <w:sz w:val="14"/>
                <w:szCs w:val="14"/>
              </w:rPr>
              <w:t xml:space="preserve">) adet nüfus cüzdan fotokopisi ekleyerek  Dekanlık </w:t>
            </w:r>
            <w:r w:rsidR="00B0058A">
              <w:rPr>
                <w:rFonts w:ascii="Times New Roman" w:hAnsi="Times New Roman" w:cs="Times New Roman"/>
                <w:sz w:val="14"/>
                <w:szCs w:val="14"/>
              </w:rPr>
              <w:t>Fakülte sekreterliğine t</w:t>
            </w:r>
            <w:r w:rsidRPr="00500F05">
              <w:rPr>
                <w:rFonts w:ascii="Times New Roman" w:hAnsi="Times New Roman" w:cs="Times New Roman"/>
                <w:sz w:val="14"/>
                <w:szCs w:val="14"/>
              </w:rPr>
              <w:t>eslim e</w:t>
            </w:r>
            <w:r w:rsidR="00B0058A">
              <w:rPr>
                <w:rFonts w:ascii="Times New Roman" w:hAnsi="Times New Roman" w:cs="Times New Roman"/>
                <w:sz w:val="14"/>
                <w:szCs w:val="14"/>
              </w:rPr>
              <w:t>diniz.</w:t>
            </w:r>
          </w:p>
          <w:p w:rsidR="00CB46A8" w:rsidRPr="00500F05" w:rsidRDefault="00CB46A8" w:rsidP="003534DD">
            <w:pPr>
              <w:pStyle w:val="Balk1"/>
              <w:tabs>
                <w:tab w:val="clear" w:pos="9210"/>
              </w:tabs>
              <w:jc w:val="left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500F05">
              <w:rPr>
                <w:rFonts w:ascii="Times New Roman" w:hAnsi="Times New Roman" w:cs="Times New Roman"/>
                <w:sz w:val="14"/>
                <w:szCs w:val="14"/>
              </w:rPr>
              <w:t xml:space="preserve">00.                                                                                                                                                     </w:t>
            </w:r>
            <w:r w:rsidR="00352CD7">
              <w:rPr>
                <w:rFonts w:ascii="Times New Roman" w:hAnsi="Times New Roman" w:cs="Times New Roman"/>
                <w:sz w:val="14"/>
                <w:szCs w:val="14"/>
              </w:rPr>
              <w:t xml:space="preserve">                                                                                  </w:t>
            </w:r>
            <w:r w:rsidRPr="00500F05">
              <w:rPr>
                <w:rFonts w:ascii="Times New Roman" w:hAnsi="Times New Roman" w:cs="Times New Roman"/>
                <w:sz w:val="14"/>
                <w:szCs w:val="14"/>
              </w:rPr>
              <w:t xml:space="preserve">                                                        </w:t>
            </w:r>
            <w:bookmarkStart w:id="0" w:name="_GoBack"/>
            <w:bookmarkEnd w:id="0"/>
            <w:r w:rsidRPr="00500F05">
              <w:rPr>
                <w:rFonts w:ascii="Times New Roman" w:hAnsi="Times New Roman" w:cs="Times New Roman"/>
                <w:sz w:val="14"/>
                <w:szCs w:val="14"/>
              </w:rPr>
              <w:t xml:space="preserve">  00.00.FR.38</w:t>
            </w:r>
          </w:p>
        </w:tc>
      </w:tr>
    </w:tbl>
    <w:p w:rsidR="00766911" w:rsidRDefault="00766911" w:rsidP="00766911">
      <w:pPr>
        <w:autoSpaceDE w:val="0"/>
        <w:autoSpaceDN w:val="0"/>
        <w:adjustRightInd w:val="0"/>
        <w:rPr>
          <w:rFonts w:ascii="Times-Roman" w:hAnsi="Times-Roman" w:cs="Times-Roman"/>
          <w:sz w:val="19"/>
          <w:szCs w:val="19"/>
        </w:rPr>
      </w:pPr>
    </w:p>
    <w:sectPr w:rsidR="00766911" w:rsidSect="006C04B4">
      <w:type w:val="nextColumn"/>
      <w:pgSz w:w="11907" w:h="16840" w:code="9"/>
      <w:pgMar w:top="284" w:right="283" w:bottom="142" w:left="1418" w:header="709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C334C"/>
    <w:multiLevelType w:val="hybridMultilevel"/>
    <w:tmpl w:val="62BC4DE4"/>
    <w:lvl w:ilvl="0" w:tplc="041F0001">
      <w:start w:val="1"/>
      <w:numFmt w:val="bullet"/>
      <w:lvlText w:val=""/>
      <w:lvlJc w:val="left"/>
      <w:pPr>
        <w:ind w:left="36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</w:abstractNum>
  <w:abstractNum w:abstractNumId="1" w15:restartNumberingAfterBreak="0">
    <w:nsid w:val="04F7302E"/>
    <w:multiLevelType w:val="hybridMultilevel"/>
    <w:tmpl w:val="24343998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E4E58BE"/>
    <w:multiLevelType w:val="hybridMultilevel"/>
    <w:tmpl w:val="78B650A8"/>
    <w:lvl w:ilvl="0" w:tplc="041F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7B4CD9"/>
    <w:multiLevelType w:val="hybridMultilevel"/>
    <w:tmpl w:val="5B321142"/>
    <w:lvl w:ilvl="0" w:tplc="801E9C0E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56A53FA"/>
    <w:multiLevelType w:val="hybridMultilevel"/>
    <w:tmpl w:val="E97CFDA2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b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3D7979CC"/>
    <w:multiLevelType w:val="hybridMultilevel"/>
    <w:tmpl w:val="B0149968"/>
    <w:lvl w:ilvl="0" w:tplc="41F4B3DC">
      <w:start w:val="2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  <w:b w:val="0"/>
        <w:sz w:val="24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7C5EE6"/>
    <w:multiLevelType w:val="hybridMultilevel"/>
    <w:tmpl w:val="1CD695F4"/>
    <w:lvl w:ilvl="0" w:tplc="041F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61311E9"/>
    <w:multiLevelType w:val="hybridMultilevel"/>
    <w:tmpl w:val="1B1C5BD4"/>
    <w:lvl w:ilvl="0" w:tplc="F4AACC0A">
      <w:start w:val="1"/>
      <w:numFmt w:val="bullet"/>
      <w:lvlText w:val="–"/>
      <w:lvlJc w:val="left"/>
      <w:pPr>
        <w:ind w:left="480" w:hanging="45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8" w15:restartNumberingAfterBreak="0">
    <w:nsid w:val="494E776E"/>
    <w:multiLevelType w:val="hybridMultilevel"/>
    <w:tmpl w:val="8A00A18E"/>
    <w:lvl w:ilvl="0" w:tplc="0F1E4154">
      <w:numFmt w:val="decimalZero"/>
      <w:lvlText w:val="%1"/>
      <w:lvlJc w:val="left"/>
      <w:pPr>
        <w:ind w:left="8385" w:hanging="802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F359A4"/>
    <w:multiLevelType w:val="hybridMultilevel"/>
    <w:tmpl w:val="6F92B464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b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19467C"/>
    <w:multiLevelType w:val="hybridMultilevel"/>
    <w:tmpl w:val="AACE54CC"/>
    <w:lvl w:ilvl="0" w:tplc="97309A1E">
      <w:start w:val="20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  <w:b w:val="0"/>
        <w:sz w:val="24"/>
        <w:szCs w:val="24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45F3B70"/>
    <w:multiLevelType w:val="hybridMultilevel"/>
    <w:tmpl w:val="D67618C8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2" w15:restartNumberingAfterBreak="0">
    <w:nsid w:val="77460C73"/>
    <w:multiLevelType w:val="hybridMultilevel"/>
    <w:tmpl w:val="ECDA2816"/>
    <w:lvl w:ilvl="0" w:tplc="041F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8425182"/>
    <w:multiLevelType w:val="hybridMultilevel"/>
    <w:tmpl w:val="44C2386A"/>
    <w:lvl w:ilvl="0" w:tplc="C3460F4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3"/>
  </w:num>
  <w:num w:numId="2">
    <w:abstractNumId w:val="4"/>
  </w:num>
  <w:num w:numId="3">
    <w:abstractNumId w:val="8"/>
  </w:num>
  <w:num w:numId="4">
    <w:abstractNumId w:val="11"/>
  </w:num>
  <w:num w:numId="5">
    <w:abstractNumId w:val="12"/>
  </w:num>
  <w:num w:numId="6">
    <w:abstractNumId w:val="0"/>
  </w:num>
  <w:num w:numId="7">
    <w:abstractNumId w:val="1"/>
  </w:num>
  <w:num w:numId="8">
    <w:abstractNumId w:val="6"/>
  </w:num>
  <w:num w:numId="9">
    <w:abstractNumId w:val="2"/>
  </w:num>
  <w:num w:numId="10">
    <w:abstractNumId w:val="7"/>
  </w:num>
  <w:num w:numId="11">
    <w:abstractNumId w:val="9"/>
  </w:num>
  <w:num w:numId="12">
    <w:abstractNumId w:val="3"/>
  </w:num>
  <w:num w:numId="13">
    <w:abstractNumId w:val="1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9"/>
  <w:drawingGridVerticalSpacing w:val="163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sjSwtLQwNjCxsDBU0lEKTi0uzszPAykwqgUA+AokqCwAAAA="/>
  </w:docVars>
  <w:rsids>
    <w:rsidRoot w:val="00BF765F"/>
    <w:rsid w:val="000055D1"/>
    <w:rsid w:val="00007FA9"/>
    <w:rsid w:val="00010CF8"/>
    <w:rsid w:val="00011C28"/>
    <w:rsid w:val="000122C4"/>
    <w:rsid w:val="00017683"/>
    <w:rsid w:val="00023294"/>
    <w:rsid w:val="00030B4E"/>
    <w:rsid w:val="00047011"/>
    <w:rsid w:val="000554C0"/>
    <w:rsid w:val="00055FF1"/>
    <w:rsid w:val="00065CC3"/>
    <w:rsid w:val="000739C3"/>
    <w:rsid w:val="00076407"/>
    <w:rsid w:val="000823EB"/>
    <w:rsid w:val="000915FD"/>
    <w:rsid w:val="00093183"/>
    <w:rsid w:val="000A2943"/>
    <w:rsid w:val="000A6E77"/>
    <w:rsid w:val="000B368F"/>
    <w:rsid w:val="000B7E75"/>
    <w:rsid w:val="000D48E9"/>
    <w:rsid w:val="000D6937"/>
    <w:rsid w:val="000E3525"/>
    <w:rsid w:val="000F4F6E"/>
    <w:rsid w:val="00107519"/>
    <w:rsid w:val="0010764D"/>
    <w:rsid w:val="001169A4"/>
    <w:rsid w:val="00124812"/>
    <w:rsid w:val="00126813"/>
    <w:rsid w:val="001273FE"/>
    <w:rsid w:val="00131467"/>
    <w:rsid w:val="001358C1"/>
    <w:rsid w:val="001438CF"/>
    <w:rsid w:val="00157EB9"/>
    <w:rsid w:val="001610B5"/>
    <w:rsid w:val="00166D3F"/>
    <w:rsid w:val="0017008E"/>
    <w:rsid w:val="0017142A"/>
    <w:rsid w:val="00185982"/>
    <w:rsid w:val="00186938"/>
    <w:rsid w:val="00187836"/>
    <w:rsid w:val="00190ED7"/>
    <w:rsid w:val="00191556"/>
    <w:rsid w:val="001A3EB3"/>
    <w:rsid w:val="001A54B0"/>
    <w:rsid w:val="001A5E73"/>
    <w:rsid w:val="001B29E3"/>
    <w:rsid w:val="001C60BF"/>
    <w:rsid w:val="001C749A"/>
    <w:rsid w:val="001E1437"/>
    <w:rsid w:val="001F6A1D"/>
    <w:rsid w:val="002013F7"/>
    <w:rsid w:val="00205EAA"/>
    <w:rsid w:val="00207D13"/>
    <w:rsid w:val="00212015"/>
    <w:rsid w:val="00221524"/>
    <w:rsid w:val="0023604A"/>
    <w:rsid w:val="002372C0"/>
    <w:rsid w:val="00243ACD"/>
    <w:rsid w:val="002665AC"/>
    <w:rsid w:val="0028311A"/>
    <w:rsid w:val="00286C89"/>
    <w:rsid w:val="00287F6B"/>
    <w:rsid w:val="0029743F"/>
    <w:rsid w:val="002A25DF"/>
    <w:rsid w:val="002A55E9"/>
    <w:rsid w:val="002A7646"/>
    <w:rsid w:val="002C6246"/>
    <w:rsid w:val="002D3E39"/>
    <w:rsid w:val="002D54C2"/>
    <w:rsid w:val="002F6DCA"/>
    <w:rsid w:val="00301E94"/>
    <w:rsid w:val="00305530"/>
    <w:rsid w:val="00310080"/>
    <w:rsid w:val="003423FF"/>
    <w:rsid w:val="0034312D"/>
    <w:rsid w:val="00352CD7"/>
    <w:rsid w:val="003534DD"/>
    <w:rsid w:val="0035403C"/>
    <w:rsid w:val="003665AE"/>
    <w:rsid w:val="00366A50"/>
    <w:rsid w:val="00372D04"/>
    <w:rsid w:val="00372EA4"/>
    <w:rsid w:val="00376BA5"/>
    <w:rsid w:val="003770A2"/>
    <w:rsid w:val="00380D53"/>
    <w:rsid w:val="003835E4"/>
    <w:rsid w:val="003839A4"/>
    <w:rsid w:val="00391FFE"/>
    <w:rsid w:val="00396DE4"/>
    <w:rsid w:val="003A4C07"/>
    <w:rsid w:val="003B7067"/>
    <w:rsid w:val="003B75FD"/>
    <w:rsid w:val="003C43D1"/>
    <w:rsid w:val="003C6801"/>
    <w:rsid w:val="003D01BB"/>
    <w:rsid w:val="003D0CE4"/>
    <w:rsid w:val="003D3D3C"/>
    <w:rsid w:val="00406C16"/>
    <w:rsid w:val="00415E0E"/>
    <w:rsid w:val="00416E9D"/>
    <w:rsid w:val="00417A7B"/>
    <w:rsid w:val="004209FC"/>
    <w:rsid w:val="00435F5E"/>
    <w:rsid w:val="004431C2"/>
    <w:rsid w:val="00450E3D"/>
    <w:rsid w:val="00452D33"/>
    <w:rsid w:val="00456695"/>
    <w:rsid w:val="004717FC"/>
    <w:rsid w:val="004A7579"/>
    <w:rsid w:val="004B02B7"/>
    <w:rsid w:val="004B2625"/>
    <w:rsid w:val="004B57CA"/>
    <w:rsid w:val="004B5843"/>
    <w:rsid w:val="004C0269"/>
    <w:rsid w:val="004D1339"/>
    <w:rsid w:val="004D3242"/>
    <w:rsid w:val="004D7BA3"/>
    <w:rsid w:val="004F557C"/>
    <w:rsid w:val="004F7732"/>
    <w:rsid w:val="00500F05"/>
    <w:rsid w:val="005017B4"/>
    <w:rsid w:val="005039D4"/>
    <w:rsid w:val="00504B08"/>
    <w:rsid w:val="00525F53"/>
    <w:rsid w:val="00545250"/>
    <w:rsid w:val="0055172A"/>
    <w:rsid w:val="005631E1"/>
    <w:rsid w:val="00572189"/>
    <w:rsid w:val="0057293C"/>
    <w:rsid w:val="005952A4"/>
    <w:rsid w:val="005A381A"/>
    <w:rsid w:val="005A4231"/>
    <w:rsid w:val="005A7F3A"/>
    <w:rsid w:val="005B484C"/>
    <w:rsid w:val="005D0153"/>
    <w:rsid w:val="005E12D9"/>
    <w:rsid w:val="005E15A4"/>
    <w:rsid w:val="005F0E0B"/>
    <w:rsid w:val="00614525"/>
    <w:rsid w:val="00615AA9"/>
    <w:rsid w:val="0061766C"/>
    <w:rsid w:val="00634F8B"/>
    <w:rsid w:val="006556EF"/>
    <w:rsid w:val="006750DE"/>
    <w:rsid w:val="00682B3C"/>
    <w:rsid w:val="00684D20"/>
    <w:rsid w:val="00694253"/>
    <w:rsid w:val="00694711"/>
    <w:rsid w:val="00697B01"/>
    <w:rsid w:val="006A0400"/>
    <w:rsid w:val="006A5E1D"/>
    <w:rsid w:val="006B7115"/>
    <w:rsid w:val="006C04B4"/>
    <w:rsid w:val="006E45AD"/>
    <w:rsid w:val="006F149A"/>
    <w:rsid w:val="00702C87"/>
    <w:rsid w:val="00702E56"/>
    <w:rsid w:val="007109B5"/>
    <w:rsid w:val="00711A13"/>
    <w:rsid w:val="00713C0C"/>
    <w:rsid w:val="0073773B"/>
    <w:rsid w:val="007417B8"/>
    <w:rsid w:val="007429A8"/>
    <w:rsid w:val="00744161"/>
    <w:rsid w:val="00754133"/>
    <w:rsid w:val="00754E82"/>
    <w:rsid w:val="0076560B"/>
    <w:rsid w:val="00766911"/>
    <w:rsid w:val="007835F8"/>
    <w:rsid w:val="00783E13"/>
    <w:rsid w:val="007A3A6D"/>
    <w:rsid w:val="007B6CFA"/>
    <w:rsid w:val="007B7BF7"/>
    <w:rsid w:val="007C38B2"/>
    <w:rsid w:val="007C3E61"/>
    <w:rsid w:val="007D0008"/>
    <w:rsid w:val="007D05E4"/>
    <w:rsid w:val="007D2C37"/>
    <w:rsid w:val="007E4A06"/>
    <w:rsid w:val="007E539F"/>
    <w:rsid w:val="007E7326"/>
    <w:rsid w:val="007E7C15"/>
    <w:rsid w:val="00810DEB"/>
    <w:rsid w:val="00813686"/>
    <w:rsid w:val="00815C26"/>
    <w:rsid w:val="00816B72"/>
    <w:rsid w:val="00824C71"/>
    <w:rsid w:val="008300BC"/>
    <w:rsid w:val="008327E8"/>
    <w:rsid w:val="00853912"/>
    <w:rsid w:val="00860603"/>
    <w:rsid w:val="00861655"/>
    <w:rsid w:val="00877580"/>
    <w:rsid w:val="0088236E"/>
    <w:rsid w:val="00884625"/>
    <w:rsid w:val="008942FA"/>
    <w:rsid w:val="008A2542"/>
    <w:rsid w:val="008D23FB"/>
    <w:rsid w:val="008E3381"/>
    <w:rsid w:val="008F1ECA"/>
    <w:rsid w:val="008F7AD1"/>
    <w:rsid w:val="00900A1C"/>
    <w:rsid w:val="00902B6E"/>
    <w:rsid w:val="00906384"/>
    <w:rsid w:val="00907C89"/>
    <w:rsid w:val="009152F5"/>
    <w:rsid w:val="00916BFE"/>
    <w:rsid w:val="00920F35"/>
    <w:rsid w:val="009309E0"/>
    <w:rsid w:val="009368DD"/>
    <w:rsid w:val="00941516"/>
    <w:rsid w:val="00952464"/>
    <w:rsid w:val="00955C82"/>
    <w:rsid w:val="00956C8F"/>
    <w:rsid w:val="00962C5F"/>
    <w:rsid w:val="00965E54"/>
    <w:rsid w:val="009722E3"/>
    <w:rsid w:val="009746E0"/>
    <w:rsid w:val="00975C49"/>
    <w:rsid w:val="00980C41"/>
    <w:rsid w:val="0098426E"/>
    <w:rsid w:val="00995DD4"/>
    <w:rsid w:val="009A03AE"/>
    <w:rsid w:val="009B2C82"/>
    <w:rsid w:val="009B38FC"/>
    <w:rsid w:val="009B4B72"/>
    <w:rsid w:val="009C3D43"/>
    <w:rsid w:val="009D77F5"/>
    <w:rsid w:val="009E1B0A"/>
    <w:rsid w:val="00A03E3D"/>
    <w:rsid w:val="00A07B55"/>
    <w:rsid w:val="00A10E6D"/>
    <w:rsid w:val="00A17075"/>
    <w:rsid w:val="00A3370F"/>
    <w:rsid w:val="00A339CC"/>
    <w:rsid w:val="00A47C6E"/>
    <w:rsid w:val="00A5075D"/>
    <w:rsid w:val="00A65C5D"/>
    <w:rsid w:val="00A73D5B"/>
    <w:rsid w:val="00A758AD"/>
    <w:rsid w:val="00A7706D"/>
    <w:rsid w:val="00A86774"/>
    <w:rsid w:val="00A95378"/>
    <w:rsid w:val="00AA078B"/>
    <w:rsid w:val="00AA1CC3"/>
    <w:rsid w:val="00AB18A7"/>
    <w:rsid w:val="00AB3C82"/>
    <w:rsid w:val="00AB4B5B"/>
    <w:rsid w:val="00AB67A4"/>
    <w:rsid w:val="00AD6DA8"/>
    <w:rsid w:val="00AE6FDE"/>
    <w:rsid w:val="00AF41FD"/>
    <w:rsid w:val="00AF5BE8"/>
    <w:rsid w:val="00B0058A"/>
    <w:rsid w:val="00B01BAA"/>
    <w:rsid w:val="00B246B2"/>
    <w:rsid w:val="00B24A15"/>
    <w:rsid w:val="00B408EF"/>
    <w:rsid w:val="00B56BC3"/>
    <w:rsid w:val="00B61ABD"/>
    <w:rsid w:val="00B66A1A"/>
    <w:rsid w:val="00B730BD"/>
    <w:rsid w:val="00B76186"/>
    <w:rsid w:val="00B8306B"/>
    <w:rsid w:val="00B95A2C"/>
    <w:rsid w:val="00B97642"/>
    <w:rsid w:val="00BA5C2A"/>
    <w:rsid w:val="00BC27A2"/>
    <w:rsid w:val="00BC7640"/>
    <w:rsid w:val="00BD3064"/>
    <w:rsid w:val="00BD47D2"/>
    <w:rsid w:val="00BE0A4A"/>
    <w:rsid w:val="00BE4052"/>
    <w:rsid w:val="00BF765F"/>
    <w:rsid w:val="00C01502"/>
    <w:rsid w:val="00C03969"/>
    <w:rsid w:val="00C048AD"/>
    <w:rsid w:val="00C070BF"/>
    <w:rsid w:val="00C1477A"/>
    <w:rsid w:val="00C22C6F"/>
    <w:rsid w:val="00C33296"/>
    <w:rsid w:val="00C475E1"/>
    <w:rsid w:val="00C52F27"/>
    <w:rsid w:val="00C709C9"/>
    <w:rsid w:val="00C744A0"/>
    <w:rsid w:val="00C75189"/>
    <w:rsid w:val="00C836D0"/>
    <w:rsid w:val="00C86538"/>
    <w:rsid w:val="00C86D2C"/>
    <w:rsid w:val="00C968AB"/>
    <w:rsid w:val="00CB0061"/>
    <w:rsid w:val="00CB2119"/>
    <w:rsid w:val="00CB2B7F"/>
    <w:rsid w:val="00CB46A8"/>
    <w:rsid w:val="00CD372C"/>
    <w:rsid w:val="00CD46A0"/>
    <w:rsid w:val="00CE50B7"/>
    <w:rsid w:val="00CE5C02"/>
    <w:rsid w:val="00CE6535"/>
    <w:rsid w:val="00D0312F"/>
    <w:rsid w:val="00D112DC"/>
    <w:rsid w:val="00D15AC9"/>
    <w:rsid w:val="00D2063E"/>
    <w:rsid w:val="00D2253A"/>
    <w:rsid w:val="00D305E6"/>
    <w:rsid w:val="00D3533F"/>
    <w:rsid w:val="00D41ADE"/>
    <w:rsid w:val="00D45CFD"/>
    <w:rsid w:val="00D4707E"/>
    <w:rsid w:val="00D52417"/>
    <w:rsid w:val="00D56D44"/>
    <w:rsid w:val="00D57457"/>
    <w:rsid w:val="00D81536"/>
    <w:rsid w:val="00D83F12"/>
    <w:rsid w:val="00D864C3"/>
    <w:rsid w:val="00D92323"/>
    <w:rsid w:val="00DA7A71"/>
    <w:rsid w:val="00DB227F"/>
    <w:rsid w:val="00DC38D2"/>
    <w:rsid w:val="00DC6E30"/>
    <w:rsid w:val="00DC77D1"/>
    <w:rsid w:val="00DD0D83"/>
    <w:rsid w:val="00DE4CD1"/>
    <w:rsid w:val="00DF08B6"/>
    <w:rsid w:val="00E12169"/>
    <w:rsid w:val="00E15341"/>
    <w:rsid w:val="00E317DD"/>
    <w:rsid w:val="00E53595"/>
    <w:rsid w:val="00E55DF0"/>
    <w:rsid w:val="00E55F95"/>
    <w:rsid w:val="00E5702D"/>
    <w:rsid w:val="00E619E1"/>
    <w:rsid w:val="00E6210E"/>
    <w:rsid w:val="00E71CB8"/>
    <w:rsid w:val="00E742EA"/>
    <w:rsid w:val="00E75A55"/>
    <w:rsid w:val="00E7746F"/>
    <w:rsid w:val="00E81046"/>
    <w:rsid w:val="00E95306"/>
    <w:rsid w:val="00E95600"/>
    <w:rsid w:val="00E95B67"/>
    <w:rsid w:val="00EB0705"/>
    <w:rsid w:val="00EB32EE"/>
    <w:rsid w:val="00EC1265"/>
    <w:rsid w:val="00EC6B1A"/>
    <w:rsid w:val="00ED68FC"/>
    <w:rsid w:val="00EF2CC9"/>
    <w:rsid w:val="00F00470"/>
    <w:rsid w:val="00F01539"/>
    <w:rsid w:val="00F04C57"/>
    <w:rsid w:val="00F04D34"/>
    <w:rsid w:val="00F13D2C"/>
    <w:rsid w:val="00F173D0"/>
    <w:rsid w:val="00F17FD4"/>
    <w:rsid w:val="00F20443"/>
    <w:rsid w:val="00F2534B"/>
    <w:rsid w:val="00F26C17"/>
    <w:rsid w:val="00F35881"/>
    <w:rsid w:val="00F3691D"/>
    <w:rsid w:val="00F4227B"/>
    <w:rsid w:val="00F4428F"/>
    <w:rsid w:val="00F468C7"/>
    <w:rsid w:val="00F506D7"/>
    <w:rsid w:val="00F50827"/>
    <w:rsid w:val="00F530A6"/>
    <w:rsid w:val="00F67E10"/>
    <w:rsid w:val="00F7096C"/>
    <w:rsid w:val="00F858C3"/>
    <w:rsid w:val="00FB1A7B"/>
    <w:rsid w:val="00FB52F4"/>
    <w:rsid w:val="00FC5087"/>
    <w:rsid w:val="00FC7889"/>
    <w:rsid w:val="00FD06E1"/>
    <w:rsid w:val="00FD1523"/>
    <w:rsid w:val="00FD3B07"/>
    <w:rsid w:val="00FD4777"/>
    <w:rsid w:val="00FF2559"/>
    <w:rsid w:val="00FF3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EED8C8E"/>
  <w15:chartTrackingRefBased/>
  <w15:docId w15:val="{C7CAD65B-1193-43EF-AD94-42A64AB11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Cs w:val="24"/>
    </w:rPr>
  </w:style>
  <w:style w:type="paragraph" w:styleId="Balk1">
    <w:name w:val="heading 1"/>
    <w:basedOn w:val="Normal"/>
    <w:next w:val="Normal"/>
    <w:qFormat/>
    <w:pPr>
      <w:keepNext/>
      <w:tabs>
        <w:tab w:val="left" w:pos="496"/>
        <w:tab w:val="left" w:pos="8434"/>
        <w:tab w:val="left" w:pos="9210"/>
      </w:tabs>
      <w:jc w:val="center"/>
      <w:outlineLvl w:val="0"/>
    </w:pPr>
    <w:rPr>
      <w:rFonts w:ascii="Arial" w:hAnsi="Arial" w:cs="Arial"/>
    </w:rPr>
  </w:style>
  <w:style w:type="paragraph" w:styleId="Balk2">
    <w:name w:val="heading 2"/>
    <w:basedOn w:val="Normal"/>
    <w:next w:val="Normal"/>
    <w:qFormat/>
    <w:pPr>
      <w:keepNext/>
      <w:tabs>
        <w:tab w:val="left" w:pos="496"/>
        <w:tab w:val="left" w:pos="1206"/>
        <w:tab w:val="left" w:pos="8434"/>
        <w:tab w:val="left" w:pos="9210"/>
      </w:tabs>
      <w:jc w:val="right"/>
      <w:outlineLvl w:val="1"/>
    </w:pPr>
    <w:rPr>
      <w:rFonts w:ascii="Arial" w:hAnsi="Arial" w:cs="Arial"/>
      <w:sz w:val="24"/>
    </w:rPr>
  </w:style>
  <w:style w:type="paragraph" w:styleId="Balk8">
    <w:name w:val="heading 8"/>
    <w:basedOn w:val="Normal"/>
    <w:next w:val="Normal"/>
    <w:qFormat/>
    <w:pPr>
      <w:keepNext/>
      <w:tabs>
        <w:tab w:val="left" w:pos="496"/>
        <w:tab w:val="left" w:pos="8434"/>
        <w:tab w:val="left" w:pos="9210"/>
      </w:tabs>
      <w:jc w:val="center"/>
      <w:outlineLvl w:val="7"/>
    </w:pPr>
    <w:rPr>
      <w:rFonts w:ascii="Arial" w:hAnsi="Arial" w:cs="Arial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pPr>
      <w:tabs>
        <w:tab w:val="center" w:pos="4536"/>
        <w:tab w:val="right" w:pos="9072"/>
      </w:tabs>
    </w:pPr>
    <w:rPr>
      <w:szCs w:val="20"/>
    </w:rPr>
  </w:style>
  <w:style w:type="paragraph" w:styleId="GvdeMetni">
    <w:name w:val="Body Text"/>
    <w:basedOn w:val="Normal"/>
    <w:link w:val="GvdeMetniChar"/>
    <w:rsid w:val="00B61ABD"/>
    <w:pPr>
      <w:jc w:val="center"/>
    </w:pPr>
    <w:rPr>
      <w:szCs w:val="20"/>
    </w:rPr>
  </w:style>
  <w:style w:type="character" w:customStyle="1" w:styleId="GvdeMetniChar">
    <w:name w:val="Gövde Metni Char"/>
    <w:basedOn w:val="VarsaylanParagrafYazTipi"/>
    <w:link w:val="GvdeMetni"/>
    <w:rsid w:val="00B61ABD"/>
  </w:style>
  <w:style w:type="character" w:styleId="Gl">
    <w:name w:val="Strong"/>
    <w:uiPriority w:val="22"/>
    <w:qFormat/>
    <w:rsid w:val="00B61ABD"/>
    <w:rPr>
      <w:b/>
      <w:bCs/>
    </w:rPr>
  </w:style>
  <w:style w:type="paragraph" w:styleId="NormalWeb">
    <w:name w:val="Normal (Web)"/>
    <w:basedOn w:val="Normal"/>
    <w:uiPriority w:val="99"/>
    <w:unhideWhenUsed/>
    <w:rsid w:val="00B61ABD"/>
    <w:pPr>
      <w:spacing w:before="184" w:after="184" w:line="291" w:lineRule="atLeast"/>
      <w:ind w:right="184"/>
    </w:pPr>
    <w:rPr>
      <w:sz w:val="24"/>
    </w:rPr>
  </w:style>
  <w:style w:type="character" w:customStyle="1" w:styleId="boxtxt1">
    <w:name w:val="boxtxt1"/>
    <w:rsid w:val="007D05E4"/>
    <w:rPr>
      <w:rFonts w:ascii="Verdana" w:hAnsi="Verdana" w:hint="default"/>
      <w:b/>
      <w:bCs/>
      <w:strike w:val="0"/>
      <w:dstrike w:val="0"/>
      <w:color w:val="333333"/>
      <w:sz w:val="17"/>
      <w:szCs w:val="17"/>
      <w:u w:val="none"/>
      <w:effect w:val="none"/>
    </w:rPr>
  </w:style>
  <w:style w:type="paragraph" w:styleId="AralkYok">
    <w:name w:val="No Spacing"/>
    <w:link w:val="AralkYokChar"/>
    <w:uiPriority w:val="1"/>
    <w:qFormat/>
    <w:rsid w:val="00205EAA"/>
    <w:rPr>
      <w:rFonts w:ascii="Calibri" w:hAnsi="Calibri"/>
      <w:sz w:val="22"/>
      <w:szCs w:val="22"/>
      <w:lang w:eastAsia="en-US"/>
    </w:rPr>
  </w:style>
  <w:style w:type="character" w:customStyle="1" w:styleId="AralkYokChar">
    <w:name w:val="Aralık Yok Char"/>
    <w:link w:val="AralkYok"/>
    <w:uiPriority w:val="1"/>
    <w:rsid w:val="00205EAA"/>
    <w:rPr>
      <w:rFonts w:ascii="Calibri" w:hAnsi="Calibri"/>
      <w:sz w:val="22"/>
      <w:szCs w:val="22"/>
      <w:lang w:val="tr-TR" w:eastAsia="en-US" w:bidi="ar-SA"/>
    </w:rPr>
  </w:style>
  <w:style w:type="paragraph" w:styleId="BalonMetni">
    <w:name w:val="Balloon Text"/>
    <w:basedOn w:val="Normal"/>
    <w:link w:val="BalonMetniChar"/>
    <w:rsid w:val="00205EAA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205EAA"/>
    <w:rPr>
      <w:rFonts w:ascii="Tahoma" w:hAnsi="Tahoma" w:cs="Tahoma"/>
      <w:sz w:val="16"/>
      <w:szCs w:val="16"/>
    </w:rPr>
  </w:style>
  <w:style w:type="character" w:styleId="Kpr">
    <w:name w:val="Hyperlink"/>
    <w:rsid w:val="00CB46A8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CB46A8"/>
    <w:pPr>
      <w:ind w:left="708"/>
    </w:pPr>
    <w:rPr>
      <w:sz w:val="24"/>
    </w:rPr>
  </w:style>
  <w:style w:type="character" w:styleId="zlenenKpr">
    <w:name w:val="FollowedHyperlink"/>
    <w:rsid w:val="00305530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C3E811-0908-49C2-927D-E05C4845F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88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</vt:lpstr>
    </vt:vector>
  </TitlesOfParts>
  <Company>sa</Company>
  <LinksUpToDate>false</LinksUpToDate>
  <CharactersWithSpaces>4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min SOYLU</dc:creator>
  <cp:keywords/>
  <cp:lastModifiedBy>NEDİM SÖZBİR</cp:lastModifiedBy>
  <cp:revision>5</cp:revision>
  <cp:lastPrinted>2016-04-21T07:09:00Z</cp:lastPrinted>
  <dcterms:created xsi:type="dcterms:W3CDTF">2021-06-23T13:40:00Z</dcterms:created>
  <dcterms:modified xsi:type="dcterms:W3CDTF">2021-06-23T13:57:00Z</dcterms:modified>
</cp:coreProperties>
</file>